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55239A" w14:textId="1E2D8D73" w:rsidR="00F7410B" w:rsidRDefault="00080BED" w:rsidP="00703202">
      <w:pPr>
        <w:spacing w:before="120"/>
      </w:pPr>
      <w:r w:rsidRPr="001A1276">
        <w:rPr>
          <w:lang w:bidi="ru-RU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7F2DB8FD" wp14:editId="03AB8CD5">
                <wp:simplePos x="0" y="0"/>
                <wp:positionH relativeFrom="page">
                  <wp:posOffset>238125</wp:posOffset>
                </wp:positionH>
                <wp:positionV relativeFrom="page">
                  <wp:posOffset>257174</wp:posOffset>
                </wp:positionV>
                <wp:extent cx="7289800" cy="10220325"/>
                <wp:effectExtent l="0" t="0" r="0" b="9525"/>
                <wp:wrapNone/>
                <wp:docPr id="35" name="Прямоугольник 34">
                  <a:extLst xmlns:a="http://schemas.openxmlformats.org/drawingml/2006/main">
                    <a:ext uri="{FF2B5EF4-FFF2-40B4-BE49-F238E27FC236}">
                      <a16:creationId xmlns:a16="http://schemas.microsoft.com/office/drawing/2014/main" id="{CCC50122-9C3A-43EB-BEAB-A428EE28255F}"/>
                    </a:ext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89800" cy="10220325"/>
                        </a:xfrm>
                        <a:prstGeom prst="rect">
                          <a:avLst/>
                        </a:prstGeom>
                        <a:solidFill>
                          <a:schemeClr val="accent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page">
                  <wp14:pctWidth>9400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8A2FD6A" id="Прямоугольник 34" o:spid="_x0000_s1026" style="position:absolute;margin-left:18.75pt;margin-top:20.25pt;width:574pt;height:804.75pt;z-index:-251657216;visibility:visible;mso-wrap-style:square;mso-width-percent:94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94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" fillcolor="#7030a0 [3207]" stroked="f" strokeweight="1pt">
                <w10:wrap anchorx="page" anchory="page"/>
              </v:rect>
            </w:pict>
          </mc:Fallback>
        </mc:AlternateContent>
      </w:r>
      <w:r w:rsidR="00F7410B">
        <w:rPr>
          <w:lang w:bidi="ru-RU"/>
        </w:rPr>
        <mc:AlternateContent>
          <mc:Choice Requires="wpg">
            <w:drawing>
              <wp:inline distT="0" distB="0" distL="0" distR="0" wp14:anchorId="6CE37B67" wp14:editId="63C16BB4">
                <wp:extent cx="6417508" cy="7715714"/>
                <wp:effectExtent l="0" t="0" r="0" b="0"/>
                <wp:docPr id="1" name="Группа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17508" cy="7715714"/>
                          <a:chOff x="0" y="368488"/>
                          <a:chExt cx="6417508" cy="7715714"/>
                        </a:xfrm>
                      </wpg:grpSpPr>
                      <wps:wsp>
                        <wps:cNvPr id="504" name="Прямая соединительная линия 503" descr="Строка выноски">
                          <a:extLst>
                            <a:ext uri="{FF2B5EF4-FFF2-40B4-BE49-F238E27FC236}">
                              <a16:creationId xmlns:a16="http://schemas.microsoft.com/office/drawing/2014/main" id="{9D783D8C-7DBA-4FA8-B1AF-EF5B6ED66571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3219189" y="4083485"/>
                            <a:ext cx="0" cy="220568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0" name="Надпись 239">
                          <a:extLst>
                            <a:ext uri="{FF2B5EF4-FFF2-40B4-BE49-F238E27FC236}">
                              <a16:creationId xmlns:a16="http://schemas.microsoft.com/office/drawing/2014/main" id="{12893E2C-85B2-4F0C-9BF7-111FDB2065CE}"/>
                            </a:ext>
                          </a:extLst>
                        </wps:cNvPr>
                        <wps:cNvSpPr txBox="1"/>
                        <wps:spPr>
                          <a:xfrm>
                            <a:off x="588723" y="5361140"/>
                            <a:ext cx="5828785" cy="2723062"/>
                          </a:xfrm>
                          <a:prstGeom prst="rect">
                            <a:avLst/>
                          </a:prstGeom>
                          <a:noFill/>
                          <a:effectLst/>
                          <a:scene3d>
                            <a:camera prst="isometricOffAxis1Right">
                              <a:rot lat="19800000" lon="1800000" rev="0"/>
                            </a:camera>
                            <a:lightRig rig="threePt" dir="t"/>
                          </a:scene3d>
                        </wps:spPr>
                        <wps:txbx>
                          <w:txbxContent>
                            <w:sdt>
                              <w:sdtPr>
                                <w:id w:val="-1277863143"/>
                                <w:placeholder>
                                  <w:docPart w:val="1A6456C1861C44ED9A91EB1BAD68B4F1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5208A4B4" w14:textId="7A1098A8" w:rsidR="001A1276" w:rsidRPr="00F7410B" w:rsidRDefault="00F7410B" w:rsidP="00F7410B">
                                  <w:pPr>
                                    <w:pStyle w:val="1"/>
                                  </w:pPr>
                                  <w:r w:rsidRPr="00F7410B">
                                    <w:rPr>
                                      <w:lang w:bidi="ru-RU"/>
                                    </w:rPr>
                                    <w:t>Теперь давайте вместе отпразднуем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>
                          <a:noAutofit/>
                          <a:scene3d>
                            <a:camera prst="isometricOffAxis1Right">
                              <a:rot lat="1800000" lon="19800000" rev="0"/>
                            </a:camera>
                            <a:lightRig rig="brightRoom" dir="t"/>
                          </a:scene3d>
                          <a:sp3d extrusionH="1079500" prstMaterial="matte">
                            <a:bevelT w="38100" h="0"/>
                            <a:extrusionClr>
                              <a:schemeClr val="tx1"/>
                            </a:extrusionClr>
                            <a:contourClr>
                              <a:schemeClr val="accent1"/>
                            </a:contourClr>
                          </a:sp3d>
                        </wps:bodyPr>
                      </wps:wsp>
                      <wps:wsp>
                        <wps:cNvPr id="15" name="Надпись 14">
                          <a:extLst>
                            <a:ext uri="{FF2B5EF4-FFF2-40B4-BE49-F238E27FC236}">
                              <a16:creationId xmlns:a16="http://schemas.microsoft.com/office/drawing/2014/main" id="{B896A299-107A-47DA-B753-0600262DD853}"/>
                            </a:ext>
                          </a:extLst>
                        </wps:cNvPr>
                        <wps:cNvSpPr txBox="1"/>
                        <wps:spPr>
                          <a:xfrm>
                            <a:off x="0" y="368488"/>
                            <a:ext cx="5673762" cy="1696691"/>
                          </a:xfrm>
                          <a:prstGeom prst="rect">
                            <a:avLst/>
                          </a:prstGeom>
                          <a:noFill/>
                          <a:effectLst/>
                          <a:scene3d>
                            <a:camera prst="orthographicFront">
                              <a:rot lat="19800000" lon="1800000" rev="0"/>
                            </a:camera>
                            <a:lightRig rig="threePt" dir="t">
                              <a:rot lat="0" lon="0" rev="6000000"/>
                            </a:lightRig>
                          </a:scene3d>
                        </wps:spPr>
                        <wps:txbx>
                          <w:txbxContent>
                            <w:sdt>
                              <w:sdtPr>
                                <w:id w:val="-1391804924"/>
                                <w:placeholder>
                                  <w:docPart w:val="90446967DAC7498DB0A11DFC1F4574B3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B6009F6" w14:textId="7C8023B7" w:rsidR="001A1276" w:rsidRPr="0081236B" w:rsidRDefault="0081236B" w:rsidP="0081236B">
                                  <w:pPr>
                                    <w:pStyle w:val="a8"/>
                                  </w:pPr>
                                  <w:r w:rsidRPr="0081236B">
                                    <w:rPr>
                                      <w:lang w:bidi="ru-RU"/>
                                    </w:rPr>
                                    <w:t>ВЫСШЕЕ ОБРАЗОВАНИЕ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>
                          <a:noAutofit/>
                          <a:scene3d>
                            <a:camera prst="isometricOffAxis1Right">
                              <a:rot lat="1800000" lon="19800000" rev="0"/>
                            </a:camera>
                            <a:lightRig rig="brightRoom" dir="t">
                              <a:rot lat="0" lon="0" rev="6000000"/>
                            </a:lightRig>
                          </a:scene3d>
                          <a:sp3d extrusionH="254000" prstMaterial="matte">
                            <a:bevelT w="38100" h="0"/>
                            <a:extrusionClr>
                              <a:schemeClr val="tx1"/>
                            </a:extrusionClr>
                            <a:contourClr>
                              <a:schemeClr val="tx1"/>
                            </a:contourClr>
                          </a:sp3d>
                        </wps:bodyPr>
                      </wps:wsp>
                      <wps:wsp>
                        <wps:cNvPr id="16" name="Надпись 15">
                          <a:extLst>
                            <a:ext uri="{FF2B5EF4-FFF2-40B4-BE49-F238E27FC236}">
                              <a16:creationId xmlns:a16="http://schemas.microsoft.com/office/drawing/2014/main" id="{71EF57B3-4C49-4E2C-8A28-F4D6EF7A831A}"/>
                            </a:ext>
                          </a:extLst>
                        </wps:cNvPr>
                        <wps:cNvSpPr txBox="1"/>
                        <wps:spPr>
                          <a:xfrm>
                            <a:off x="588669" y="1105469"/>
                            <a:ext cx="5673725" cy="3125320"/>
                          </a:xfrm>
                          <a:prstGeom prst="rect">
                            <a:avLst/>
                          </a:prstGeom>
                          <a:noFill/>
                          <a:effectLst/>
                          <a:scene3d>
                            <a:camera prst="orthographicFront">
                              <a:rot lat="19800000" lon="1800000" rev="0"/>
                            </a:camera>
                            <a:lightRig rig="flat" dir="t">
                              <a:rot lat="0" lon="0" rev="13800000"/>
                            </a:lightRig>
                          </a:scene3d>
                          <a:sp3d>
                            <a:extrusionClr>
                              <a:schemeClr val="tx1"/>
                            </a:extrusionClr>
                            <a:contourClr>
                              <a:schemeClr val="bg1"/>
                            </a:contourClr>
                          </a:sp3d>
                        </wps:spPr>
                        <wps:txbx>
                          <w:txbxContent>
                            <w:sdt>
                              <w:sdtPr>
                                <w:id w:val="-1634706901"/>
                                <w:placeholder>
                                  <w:docPart w:val="7769F92D855A46E1863ACDA907C19E41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4E621510" w14:textId="3DD7F045" w:rsidR="001A1276" w:rsidRPr="0048674C" w:rsidRDefault="0048674C" w:rsidP="0048674C">
                                  <w:pPr>
                                    <w:pStyle w:val="aa"/>
                                  </w:pPr>
                                  <w:r w:rsidRPr="0048674C">
                                    <w:rPr>
                                      <w:lang w:bidi="ru-RU"/>
                                    </w:rPr>
                                    <w:t>ЖДЕТ ВАС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 anchor="ctr">
                          <a:noAutofit/>
                          <a:scene3d>
                            <a:camera prst="isometricOffAxis1Right">
                              <a:rot lat="1800000" lon="19800000" rev="0"/>
                            </a:camera>
                            <a:lightRig rig="flat" dir="t">
                              <a:rot lat="0" lon="0" rev="13800000"/>
                            </a:lightRig>
                          </a:scene3d>
                          <a:sp3d extrusionH="1270000" prstMaterial="matte">
                            <a:bevelT w="38100" h="0"/>
                            <a:extrusionClr>
                              <a:schemeClr val="accent1"/>
                            </a:extrusionClr>
                            <a:contourClr>
                              <a:schemeClr val="tx1"/>
                            </a:contourClr>
                          </a:sp3d>
                        </wps:bodyPr>
                      </wps:wsp>
                      <wpg:grpSp>
                        <wpg:cNvPr id="43" name="Группа 42" descr="Кекс в виде эмодзи">
                          <a:extLst>
                            <a:ext uri="{FF2B5EF4-FFF2-40B4-BE49-F238E27FC236}">
                              <a16:creationId xmlns:a16="http://schemas.microsoft.com/office/drawing/2014/main" id="{2302582D-4C8B-4E44-8979-22DE0B8F6739}"/>
                            </a:ext>
                          </a:extLst>
                        </wpg:cNvPr>
                        <wpg:cNvGrpSpPr/>
                        <wpg:grpSpPr>
                          <a:xfrm>
                            <a:off x="2046520" y="2533681"/>
                            <a:ext cx="2345463" cy="2621911"/>
                            <a:chOff x="2069547" y="2114398"/>
                            <a:chExt cx="508421" cy="568346"/>
                          </a:xfrm>
                        </wpg:grpSpPr>
                        <wps:wsp>
                          <wps:cNvPr id="7" name="Полилиния: Фигура 7">
                            <a:extLst>
                              <a:ext uri="{FF2B5EF4-FFF2-40B4-BE49-F238E27FC236}">
                                <a16:creationId xmlns:a16="http://schemas.microsoft.com/office/drawing/2014/main" id="{D50AA50C-1DB5-4323-82FE-55762482F6E4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079042" y="2387725"/>
                              <a:ext cx="489591" cy="295019"/>
                            </a:xfrm>
                            <a:custGeom>
                              <a:avLst/>
                              <a:gdLst>
                                <a:gd name="connsiteX0" fmla="*/ 251460 w 495300"/>
                                <a:gd name="connsiteY0" fmla="*/ 327660 h 323850"/>
                                <a:gd name="connsiteX1" fmla="*/ 48578 w 495300"/>
                                <a:gd name="connsiteY1" fmla="*/ 258128 h 323850"/>
                                <a:gd name="connsiteX2" fmla="*/ 0 w 495300"/>
                                <a:gd name="connsiteY2" fmla="*/ 0 h 323850"/>
                                <a:gd name="connsiteX3" fmla="*/ 250508 w 495300"/>
                                <a:gd name="connsiteY3" fmla="*/ 59055 h 323850"/>
                                <a:gd name="connsiteX4" fmla="*/ 501015 w 495300"/>
                                <a:gd name="connsiteY4" fmla="*/ 0 h 323850"/>
                                <a:gd name="connsiteX5" fmla="*/ 452437 w 495300"/>
                                <a:gd name="connsiteY5" fmla="*/ 258128 h 323850"/>
                                <a:gd name="connsiteX6" fmla="*/ 251460 w 495300"/>
                                <a:gd name="connsiteY6" fmla="*/ 327660 h 3238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495300" h="323850">
                                  <a:moveTo>
                                    <a:pt x="251460" y="327660"/>
                                  </a:moveTo>
                                  <a:cubicBezTo>
                                    <a:pt x="137160" y="327660"/>
                                    <a:pt x="66675" y="291465"/>
                                    <a:pt x="48578" y="258128"/>
                                  </a:cubicBezTo>
                                  <a:lnTo>
                                    <a:pt x="0" y="0"/>
                                  </a:lnTo>
                                  <a:cubicBezTo>
                                    <a:pt x="44767" y="35243"/>
                                    <a:pt x="139065" y="59055"/>
                                    <a:pt x="250508" y="59055"/>
                                  </a:cubicBezTo>
                                  <a:cubicBezTo>
                                    <a:pt x="361950" y="59055"/>
                                    <a:pt x="456248" y="35243"/>
                                    <a:pt x="501015" y="0"/>
                                  </a:cubicBezTo>
                                  <a:lnTo>
                                    <a:pt x="452437" y="258128"/>
                                  </a:lnTo>
                                  <a:cubicBezTo>
                                    <a:pt x="436245" y="291465"/>
                                    <a:pt x="365760" y="327660"/>
                                    <a:pt x="251460" y="32766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8" name="Полилиния: Фигура 8">
                            <a:extLst>
                              <a:ext uri="{FF2B5EF4-FFF2-40B4-BE49-F238E27FC236}">
                                <a16:creationId xmlns:a16="http://schemas.microsoft.com/office/drawing/2014/main" id="{4520024D-62D1-488E-83B8-6B8AD970FBA1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244372" y="2562133"/>
                              <a:ext cx="150643" cy="86770"/>
                            </a:xfrm>
                            <a:custGeom>
                              <a:avLst/>
                              <a:gdLst>
                                <a:gd name="connsiteX0" fmla="*/ 76770 w 152400"/>
                                <a:gd name="connsiteY0" fmla="*/ 96203 h 95250"/>
                                <a:gd name="connsiteX1" fmla="*/ 152970 w 152400"/>
                                <a:gd name="connsiteY1" fmla="*/ 24765 h 95250"/>
                                <a:gd name="connsiteX2" fmla="*/ 151065 w 152400"/>
                                <a:gd name="connsiteY2" fmla="*/ 7620 h 95250"/>
                                <a:gd name="connsiteX3" fmla="*/ 140587 w 152400"/>
                                <a:gd name="connsiteY3" fmla="*/ 0 h 95250"/>
                                <a:gd name="connsiteX4" fmla="*/ 12952 w 152400"/>
                                <a:gd name="connsiteY4" fmla="*/ 0 h 95250"/>
                                <a:gd name="connsiteX5" fmla="*/ 2475 w 152400"/>
                                <a:gd name="connsiteY5" fmla="*/ 7620 h 95250"/>
                                <a:gd name="connsiteX6" fmla="*/ 570 w 152400"/>
                                <a:gd name="connsiteY6" fmla="*/ 24765 h 95250"/>
                                <a:gd name="connsiteX7" fmla="*/ 76770 w 152400"/>
                                <a:gd name="connsiteY7" fmla="*/ 96203 h 952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52400" h="95250">
                                  <a:moveTo>
                                    <a:pt x="76770" y="96203"/>
                                  </a:moveTo>
                                  <a:cubicBezTo>
                                    <a:pt x="139635" y="96203"/>
                                    <a:pt x="152970" y="27622"/>
                                    <a:pt x="152970" y="24765"/>
                                  </a:cubicBezTo>
                                  <a:cubicBezTo>
                                    <a:pt x="153922" y="19050"/>
                                    <a:pt x="152970" y="12383"/>
                                    <a:pt x="151065" y="7620"/>
                                  </a:cubicBezTo>
                                  <a:cubicBezTo>
                                    <a:pt x="148207" y="2858"/>
                                    <a:pt x="144397" y="0"/>
                                    <a:pt x="140587" y="0"/>
                                  </a:cubicBezTo>
                                  <a:lnTo>
                                    <a:pt x="12952" y="0"/>
                                  </a:lnTo>
                                  <a:cubicBezTo>
                                    <a:pt x="9142" y="0"/>
                                    <a:pt x="5332" y="2858"/>
                                    <a:pt x="2475" y="7620"/>
                                  </a:cubicBezTo>
                                  <a:cubicBezTo>
                                    <a:pt x="-383" y="12383"/>
                                    <a:pt x="-383" y="19050"/>
                                    <a:pt x="570" y="24765"/>
                                  </a:cubicBezTo>
                                  <a:cubicBezTo>
                                    <a:pt x="1522" y="27622"/>
                                    <a:pt x="14857" y="96203"/>
                                    <a:pt x="76770" y="96203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9" name="Полилиния: Фигура 9">
                            <a:extLst>
                              <a:ext uri="{FF2B5EF4-FFF2-40B4-BE49-F238E27FC236}">
                                <a16:creationId xmlns:a16="http://schemas.microsoft.com/office/drawing/2014/main" id="{B50FBA3F-F3C5-497D-AEF7-1993A0FCBAA2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069547" y="2114398"/>
                              <a:ext cx="508421" cy="329727"/>
                            </a:xfrm>
                            <a:custGeom>
                              <a:avLst/>
                              <a:gdLst>
                                <a:gd name="connsiteX0" fmla="*/ 479026 w 514350"/>
                                <a:gd name="connsiteY0" fmla="*/ 199073 h 361950"/>
                                <a:gd name="connsiteX1" fmla="*/ 486646 w 514350"/>
                                <a:gd name="connsiteY1" fmla="*/ 186690 h 361950"/>
                                <a:gd name="connsiteX2" fmla="*/ 424734 w 514350"/>
                                <a:gd name="connsiteY2" fmla="*/ 110490 h 361950"/>
                                <a:gd name="connsiteX3" fmla="*/ 424734 w 514350"/>
                                <a:gd name="connsiteY3" fmla="*/ 109538 h 361950"/>
                                <a:gd name="connsiteX4" fmla="*/ 279954 w 514350"/>
                                <a:gd name="connsiteY4" fmla="*/ 0 h 361950"/>
                                <a:gd name="connsiteX5" fmla="*/ 279001 w 514350"/>
                                <a:gd name="connsiteY5" fmla="*/ 0 h 361950"/>
                                <a:gd name="connsiteX6" fmla="*/ 279954 w 514350"/>
                                <a:gd name="connsiteY6" fmla="*/ 4763 h 361950"/>
                                <a:gd name="connsiteX7" fmla="*/ 262809 w 514350"/>
                                <a:gd name="connsiteY7" fmla="*/ 38100 h 361950"/>
                                <a:gd name="connsiteX8" fmla="*/ 244711 w 514350"/>
                                <a:gd name="connsiteY8" fmla="*/ 40005 h 361950"/>
                                <a:gd name="connsiteX9" fmla="*/ 97074 w 514350"/>
                                <a:gd name="connsiteY9" fmla="*/ 109538 h 361950"/>
                                <a:gd name="connsiteX10" fmla="*/ 83739 w 514350"/>
                                <a:gd name="connsiteY10" fmla="*/ 113348 h 361950"/>
                                <a:gd name="connsiteX11" fmla="*/ 38971 w 514350"/>
                                <a:gd name="connsiteY11" fmla="*/ 186690 h 361950"/>
                                <a:gd name="connsiteX12" fmla="*/ 41829 w 514350"/>
                                <a:gd name="connsiteY12" fmla="*/ 198120 h 361950"/>
                                <a:gd name="connsiteX13" fmla="*/ 871 w 514350"/>
                                <a:gd name="connsiteY13" fmla="*/ 279083 h 361950"/>
                                <a:gd name="connsiteX14" fmla="*/ 2776 w 514350"/>
                                <a:gd name="connsiteY14" fmla="*/ 288608 h 361950"/>
                                <a:gd name="connsiteX15" fmla="*/ 260904 w 514350"/>
                                <a:gd name="connsiteY15" fmla="*/ 365760 h 361950"/>
                                <a:gd name="connsiteX16" fmla="*/ 519031 w 514350"/>
                                <a:gd name="connsiteY16" fmla="*/ 288608 h 361950"/>
                                <a:gd name="connsiteX17" fmla="*/ 520936 w 514350"/>
                                <a:gd name="connsiteY17" fmla="*/ 279083 h 361950"/>
                                <a:gd name="connsiteX18" fmla="*/ 479026 w 514350"/>
                                <a:gd name="connsiteY18" fmla="*/ 199073 h 3619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514350" h="361950">
                                  <a:moveTo>
                                    <a:pt x="479026" y="199073"/>
                                  </a:moveTo>
                                  <a:cubicBezTo>
                                    <a:pt x="482836" y="196215"/>
                                    <a:pt x="485694" y="191453"/>
                                    <a:pt x="486646" y="186690"/>
                                  </a:cubicBezTo>
                                  <a:cubicBezTo>
                                    <a:pt x="496171" y="121920"/>
                                    <a:pt x="424734" y="110490"/>
                                    <a:pt x="424734" y="110490"/>
                                  </a:cubicBezTo>
                                  <a:cubicBezTo>
                                    <a:pt x="424734" y="110490"/>
                                    <a:pt x="424734" y="109538"/>
                                    <a:pt x="424734" y="109538"/>
                                  </a:cubicBezTo>
                                  <a:cubicBezTo>
                                    <a:pt x="424734" y="54293"/>
                                    <a:pt x="353296" y="0"/>
                                    <a:pt x="279954" y="0"/>
                                  </a:cubicBezTo>
                                  <a:cubicBezTo>
                                    <a:pt x="279001" y="0"/>
                                    <a:pt x="279001" y="0"/>
                                    <a:pt x="279001" y="0"/>
                                  </a:cubicBezTo>
                                  <a:cubicBezTo>
                                    <a:pt x="279001" y="1905"/>
                                    <a:pt x="279954" y="3810"/>
                                    <a:pt x="279954" y="4763"/>
                                  </a:cubicBezTo>
                                  <a:cubicBezTo>
                                    <a:pt x="281859" y="13335"/>
                                    <a:pt x="285669" y="32385"/>
                                    <a:pt x="262809" y="38100"/>
                                  </a:cubicBezTo>
                                  <a:cubicBezTo>
                                    <a:pt x="259951" y="39053"/>
                                    <a:pt x="254236" y="39053"/>
                                    <a:pt x="244711" y="40005"/>
                                  </a:cubicBezTo>
                                  <a:cubicBezTo>
                                    <a:pt x="204706" y="42863"/>
                                    <a:pt x="97074" y="50483"/>
                                    <a:pt x="97074" y="109538"/>
                                  </a:cubicBezTo>
                                  <a:cubicBezTo>
                                    <a:pt x="89454" y="110490"/>
                                    <a:pt x="84691" y="113348"/>
                                    <a:pt x="83739" y="113348"/>
                                  </a:cubicBezTo>
                                  <a:cubicBezTo>
                                    <a:pt x="47544" y="123825"/>
                                    <a:pt x="38971" y="159068"/>
                                    <a:pt x="38971" y="186690"/>
                                  </a:cubicBezTo>
                                  <a:cubicBezTo>
                                    <a:pt x="38971" y="190500"/>
                                    <a:pt x="39924" y="194310"/>
                                    <a:pt x="41829" y="198120"/>
                                  </a:cubicBezTo>
                                  <a:cubicBezTo>
                                    <a:pt x="38019" y="201930"/>
                                    <a:pt x="-6749" y="217170"/>
                                    <a:pt x="871" y="279083"/>
                                  </a:cubicBezTo>
                                  <a:lnTo>
                                    <a:pt x="2776" y="288608"/>
                                  </a:lnTo>
                                  <a:cubicBezTo>
                                    <a:pt x="17064" y="326708"/>
                                    <a:pt x="118981" y="365760"/>
                                    <a:pt x="260904" y="365760"/>
                                  </a:cubicBezTo>
                                  <a:cubicBezTo>
                                    <a:pt x="402826" y="365760"/>
                                    <a:pt x="504744" y="326708"/>
                                    <a:pt x="519031" y="288608"/>
                                  </a:cubicBezTo>
                                  <a:lnTo>
                                    <a:pt x="520936" y="279083"/>
                                  </a:lnTo>
                                  <a:cubicBezTo>
                                    <a:pt x="535224" y="222885"/>
                                    <a:pt x="479026" y="199073"/>
                                    <a:pt x="479026" y="199073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4">
                                <a:lumMod val="60000"/>
                                <a:lumOff val="40000"/>
                              </a:schemeClr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10" name="Полилиния: Фигура 10">
                            <a:extLst>
                              <a:ext uri="{FF2B5EF4-FFF2-40B4-BE49-F238E27FC236}">
                                <a16:creationId xmlns:a16="http://schemas.microsoft.com/office/drawing/2014/main" id="{EA524846-B431-4904-ACEC-BE005C8A165B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366206" y="2468422"/>
                              <a:ext cx="56491" cy="52062"/>
                            </a:xfrm>
                            <a:custGeom>
                              <a:avLst/>
                              <a:gdLst>
                                <a:gd name="connsiteX0" fmla="*/ 32385 w 57150"/>
                                <a:gd name="connsiteY0" fmla="*/ 64770 h 57150"/>
                                <a:gd name="connsiteX1" fmla="*/ 64770 w 57150"/>
                                <a:gd name="connsiteY1" fmla="*/ 32385 h 57150"/>
                                <a:gd name="connsiteX2" fmla="*/ 32385 w 57150"/>
                                <a:gd name="connsiteY2" fmla="*/ 0 h 57150"/>
                                <a:gd name="connsiteX3" fmla="*/ 0 w 57150"/>
                                <a:gd name="connsiteY3" fmla="*/ 32385 h 57150"/>
                                <a:gd name="connsiteX4" fmla="*/ 32385 w 57150"/>
                                <a:gd name="connsiteY4" fmla="*/ 64770 h 57150"/>
                                <a:gd name="connsiteX5" fmla="*/ 32385 w 57150"/>
                                <a:gd name="connsiteY5" fmla="*/ 64770 h 57150"/>
                                <a:gd name="connsiteX6" fmla="*/ 38100 w 57150"/>
                                <a:gd name="connsiteY6" fmla="*/ 10478 h 57150"/>
                                <a:gd name="connsiteX7" fmla="*/ 51435 w 57150"/>
                                <a:gd name="connsiteY7" fmla="*/ 22860 h 57150"/>
                                <a:gd name="connsiteX8" fmla="*/ 39053 w 57150"/>
                                <a:gd name="connsiteY8" fmla="*/ 36195 h 57150"/>
                                <a:gd name="connsiteX9" fmla="*/ 25718 w 57150"/>
                                <a:gd name="connsiteY9" fmla="*/ 23813 h 57150"/>
                                <a:gd name="connsiteX10" fmla="*/ 25718 w 57150"/>
                                <a:gd name="connsiteY10" fmla="*/ 23813 h 57150"/>
                                <a:gd name="connsiteX11" fmla="*/ 38100 w 57150"/>
                                <a:gd name="connsiteY11" fmla="*/ 10478 h 57150"/>
                                <a:gd name="connsiteX12" fmla="*/ 16193 w 57150"/>
                                <a:gd name="connsiteY12" fmla="*/ 39053 h 57150"/>
                                <a:gd name="connsiteX13" fmla="*/ 22860 w 57150"/>
                                <a:gd name="connsiteY13" fmla="*/ 45720 h 57150"/>
                                <a:gd name="connsiteX14" fmla="*/ 16193 w 57150"/>
                                <a:gd name="connsiteY14" fmla="*/ 52388 h 57150"/>
                                <a:gd name="connsiteX15" fmla="*/ 9525 w 57150"/>
                                <a:gd name="connsiteY15" fmla="*/ 45720 h 57150"/>
                                <a:gd name="connsiteX16" fmla="*/ 16193 w 57150"/>
                                <a:gd name="connsiteY16" fmla="*/ 39053 h 571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</a:cxnLst>
                              <a:rect l="l" t="t" r="r" b="b"/>
                              <a:pathLst>
                                <a:path w="57150" h="57150">
                                  <a:moveTo>
                                    <a:pt x="32385" y="64770"/>
                                  </a:moveTo>
                                  <a:cubicBezTo>
                                    <a:pt x="50483" y="64770"/>
                                    <a:pt x="64770" y="50482"/>
                                    <a:pt x="64770" y="32385"/>
                                  </a:cubicBezTo>
                                  <a:cubicBezTo>
                                    <a:pt x="64770" y="14288"/>
                                    <a:pt x="50483" y="0"/>
                                    <a:pt x="32385" y="0"/>
                                  </a:cubicBezTo>
                                  <a:cubicBezTo>
                                    <a:pt x="14288" y="0"/>
                                    <a:pt x="0" y="14288"/>
                                    <a:pt x="0" y="32385"/>
                                  </a:cubicBezTo>
                                  <a:cubicBezTo>
                                    <a:pt x="0" y="50482"/>
                                    <a:pt x="14288" y="64770"/>
                                    <a:pt x="32385" y="64770"/>
                                  </a:cubicBezTo>
                                  <a:lnTo>
                                    <a:pt x="32385" y="64770"/>
                                  </a:lnTo>
                                  <a:close/>
                                  <a:moveTo>
                                    <a:pt x="38100" y="10478"/>
                                  </a:moveTo>
                                  <a:cubicBezTo>
                                    <a:pt x="44768" y="10478"/>
                                    <a:pt x="51435" y="16192"/>
                                    <a:pt x="51435" y="22860"/>
                                  </a:cubicBezTo>
                                  <a:cubicBezTo>
                                    <a:pt x="51435" y="29528"/>
                                    <a:pt x="45720" y="36195"/>
                                    <a:pt x="39053" y="36195"/>
                                  </a:cubicBezTo>
                                  <a:cubicBezTo>
                                    <a:pt x="32385" y="36195"/>
                                    <a:pt x="25718" y="30480"/>
                                    <a:pt x="25718" y="23813"/>
                                  </a:cubicBezTo>
                                  <a:cubicBezTo>
                                    <a:pt x="25718" y="23813"/>
                                    <a:pt x="25718" y="23813"/>
                                    <a:pt x="25718" y="23813"/>
                                  </a:cubicBezTo>
                                  <a:cubicBezTo>
                                    <a:pt x="25718" y="16192"/>
                                    <a:pt x="31433" y="10478"/>
                                    <a:pt x="38100" y="10478"/>
                                  </a:cubicBezTo>
                                  <a:close/>
                                  <a:moveTo>
                                    <a:pt x="16193" y="39053"/>
                                  </a:moveTo>
                                  <a:cubicBezTo>
                                    <a:pt x="20003" y="39053"/>
                                    <a:pt x="22860" y="41910"/>
                                    <a:pt x="22860" y="45720"/>
                                  </a:cubicBezTo>
                                  <a:cubicBezTo>
                                    <a:pt x="22860" y="49530"/>
                                    <a:pt x="20003" y="52388"/>
                                    <a:pt x="16193" y="52388"/>
                                  </a:cubicBezTo>
                                  <a:cubicBezTo>
                                    <a:pt x="12383" y="52388"/>
                                    <a:pt x="10478" y="49530"/>
                                    <a:pt x="9525" y="45720"/>
                                  </a:cubicBezTo>
                                  <a:cubicBezTo>
                                    <a:pt x="9525" y="41910"/>
                                    <a:pt x="12383" y="39053"/>
                                    <a:pt x="16193" y="39053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512F1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11" name="Полилиния: фигура 11">
                            <a:extLst>
                              <a:ext uri="{FF2B5EF4-FFF2-40B4-BE49-F238E27FC236}">
                                <a16:creationId xmlns:a16="http://schemas.microsoft.com/office/drawing/2014/main" id="{D88659BC-3AA5-4CBF-82AD-FDDE3478C2B8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378447" y="2477966"/>
                              <a:ext cx="18830" cy="17354"/>
                            </a:xfrm>
                            <a:custGeom>
                              <a:avLst/>
                              <a:gdLst>
                                <a:gd name="connsiteX0" fmla="*/ 12382 w 19050"/>
                                <a:gd name="connsiteY0" fmla="*/ 0 h 19050"/>
                                <a:gd name="connsiteX1" fmla="*/ 25718 w 19050"/>
                                <a:gd name="connsiteY1" fmla="*/ 12382 h 19050"/>
                                <a:gd name="connsiteX2" fmla="*/ 13335 w 19050"/>
                                <a:gd name="connsiteY2" fmla="*/ 25717 h 19050"/>
                                <a:gd name="connsiteX3" fmla="*/ 0 w 19050"/>
                                <a:gd name="connsiteY3" fmla="*/ 13335 h 19050"/>
                                <a:gd name="connsiteX4" fmla="*/ 0 w 19050"/>
                                <a:gd name="connsiteY4" fmla="*/ 13335 h 19050"/>
                                <a:gd name="connsiteX5" fmla="*/ 12382 w 19050"/>
                                <a:gd name="connsiteY5" fmla="*/ 0 h 190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9050" h="19050">
                                  <a:moveTo>
                                    <a:pt x="12382" y="0"/>
                                  </a:moveTo>
                                  <a:cubicBezTo>
                                    <a:pt x="19050" y="0"/>
                                    <a:pt x="25718" y="5715"/>
                                    <a:pt x="25718" y="12382"/>
                                  </a:cubicBezTo>
                                  <a:cubicBezTo>
                                    <a:pt x="25718" y="19050"/>
                                    <a:pt x="20003" y="25717"/>
                                    <a:pt x="13335" y="25717"/>
                                  </a:cubicBezTo>
                                  <a:cubicBezTo>
                                    <a:pt x="6668" y="25717"/>
                                    <a:pt x="0" y="20002"/>
                                    <a:pt x="0" y="13335"/>
                                  </a:cubicBezTo>
                                  <a:cubicBezTo>
                                    <a:pt x="0" y="13335"/>
                                    <a:pt x="0" y="13335"/>
                                    <a:pt x="0" y="13335"/>
                                  </a:cubicBezTo>
                                  <a:cubicBezTo>
                                    <a:pt x="0" y="5715"/>
                                    <a:pt x="5715" y="0"/>
                                    <a:pt x="12382" y="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12" name="Полилиния: Фигура 12">
                            <a:extLst>
                              <a:ext uri="{FF2B5EF4-FFF2-40B4-BE49-F238E27FC236}">
                                <a16:creationId xmlns:a16="http://schemas.microsoft.com/office/drawing/2014/main" id="{E6814980-2C8A-4E16-AEE3-6E02AF4F771F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403867" y="2503997"/>
                              <a:ext cx="9415" cy="8677"/>
                            </a:xfrm>
                            <a:custGeom>
                              <a:avLst/>
                              <a:gdLst>
                                <a:gd name="connsiteX0" fmla="*/ 6668 w 9525"/>
                                <a:gd name="connsiteY0" fmla="*/ 0 h 9525"/>
                                <a:gd name="connsiteX1" fmla="*/ 13335 w 9525"/>
                                <a:gd name="connsiteY1" fmla="*/ 6667 h 9525"/>
                                <a:gd name="connsiteX2" fmla="*/ 6668 w 9525"/>
                                <a:gd name="connsiteY2" fmla="*/ 13335 h 9525"/>
                                <a:gd name="connsiteX3" fmla="*/ 0 w 9525"/>
                                <a:gd name="connsiteY3" fmla="*/ 6667 h 9525"/>
                                <a:gd name="connsiteX4" fmla="*/ 6668 w 9525"/>
                                <a:gd name="connsiteY4" fmla="*/ 0 h 95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9525" h="9525">
                                  <a:moveTo>
                                    <a:pt x="6668" y="0"/>
                                  </a:moveTo>
                                  <a:cubicBezTo>
                                    <a:pt x="10478" y="0"/>
                                    <a:pt x="13335" y="2857"/>
                                    <a:pt x="13335" y="6667"/>
                                  </a:cubicBezTo>
                                  <a:cubicBezTo>
                                    <a:pt x="13335" y="10477"/>
                                    <a:pt x="10478" y="13335"/>
                                    <a:pt x="6668" y="13335"/>
                                  </a:cubicBezTo>
                                  <a:cubicBezTo>
                                    <a:pt x="2858" y="13335"/>
                                    <a:pt x="953" y="10477"/>
                                    <a:pt x="0" y="6667"/>
                                  </a:cubicBezTo>
                                  <a:cubicBezTo>
                                    <a:pt x="0" y="2857"/>
                                    <a:pt x="2858" y="0"/>
                                    <a:pt x="6668" y="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13" name="Полилиния: Фигура 13">
                            <a:extLst>
                              <a:ext uri="{FF2B5EF4-FFF2-40B4-BE49-F238E27FC236}">
                                <a16:creationId xmlns:a16="http://schemas.microsoft.com/office/drawing/2014/main" id="{76CA73F0-2130-4BDE-8459-EAB2C0507D30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226861" y="2468422"/>
                              <a:ext cx="56491" cy="52062"/>
                            </a:xfrm>
                            <a:custGeom>
                              <a:avLst/>
                              <a:gdLst>
                                <a:gd name="connsiteX0" fmla="*/ 32385 w 57150"/>
                                <a:gd name="connsiteY0" fmla="*/ 64770 h 57150"/>
                                <a:gd name="connsiteX1" fmla="*/ 64770 w 57150"/>
                                <a:gd name="connsiteY1" fmla="*/ 32385 h 57150"/>
                                <a:gd name="connsiteX2" fmla="*/ 32385 w 57150"/>
                                <a:gd name="connsiteY2" fmla="*/ 0 h 57150"/>
                                <a:gd name="connsiteX3" fmla="*/ 0 w 57150"/>
                                <a:gd name="connsiteY3" fmla="*/ 32385 h 57150"/>
                                <a:gd name="connsiteX4" fmla="*/ 32385 w 57150"/>
                                <a:gd name="connsiteY4" fmla="*/ 64770 h 57150"/>
                                <a:gd name="connsiteX5" fmla="*/ 32385 w 57150"/>
                                <a:gd name="connsiteY5" fmla="*/ 64770 h 57150"/>
                                <a:gd name="connsiteX6" fmla="*/ 39052 w 57150"/>
                                <a:gd name="connsiteY6" fmla="*/ 22860 h 57150"/>
                                <a:gd name="connsiteX7" fmla="*/ 39052 w 57150"/>
                                <a:gd name="connsiteY7" fmla="*/ 22860 h 57150"/>
                                <a:gd name="connsiteX8" fmla="*/ 25717 w 57150"/>
                                <a:gd name="connsiteY8" fmla="*/ 36195 h 57150"/>
                                <a:gd name="connsiteX9" fmla="*/ 13335 w 57150"/>
                                <a:gd name="connsiteY9" fmla="*/ 22860 h 57150"/>
                                <a:gd name="connsiteX10" fmla="*/ 26670 w 57150"/>
                                <a:gd name="connsiteY10" fmla="*/ 10478 h 57150"/>
                                <a:gd name="connsiteX11" fmla="*/ 39052 w 57150"/>
                                <a:gd name="connsiteY11" fmla="*/ 22860 h 57150"/>
                                <a:gd name="connsiteX12" fmla="*/ 55245 w 57150"/>
                                <a:gd name="connsiteY12" fmla="*/ 45720 h 57150"/>
                                <a:gd name="connsiteX13" fmla="*/ 48577 w 57150"/>
                                <a:gd name="connsiteY13" fmla="*/ 52388 h 57150"/>
                                <a:gd name="connsiteX14" fmla="*/ 41910 w 57150"/>
                                <a:gd name="connsiteY14" fmla="*/ 45720 h 57150"/>
                                <a:gd name="connsiteX15" fmla="*/ 48577 w 57150"/>
                                <a:gd name="connsiteY15" fmla="*/ 39053 h 57150"/>
                                <a:gd name="connsiteX16" fmla="*/ 55245 w 57150"/>
                                <a:gd name="connsiteY16" fmla="*/ 45720 h 571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</a:cxnLst>
                              <a:rect l="l" t="t" r="r" b="b"/>
                              <a:pathLst>
                                <a:path w="57150" h="57150">
                                  <a:moveTo>
                                    <a:pt x="32385" y="64770"/>
                                  </a:moveTo>
                                  <a:cubicBezTo>
                                    <a:pt x="50482" y="64770"/>
                                    <a:pt x="64770" y="50482"/>
                                    <a:pt x="64770" y="32385"/>
                                  </a:cubicBezTo>
                                  <a:cubicBezTo>
                                    <a:pt x="64770" y="14288"/>
                                    <a:pt x="50482" y="0"/>
                                    <a:pt x="32385" y="0"/>
                                  </a:cubicBezTo>
                                  <a:cubicBezTo>
                                    <a:pt x="14288" y="0"/>
                                    <a:pt x="0" y="14288"/>
                                    <a:pt x="0" y="32385"/>
                                  </a:cubicBezTo>
                                  <a:cubicBezTo>
                                    <a:pt x="0" y="50482"/>
                                    <a:pt x="14288" y="64770"/>
                                    <a:pt x="32385" y="64770"/>
                                  </a:cubicBezTo>
                                  <a:lnTo>
                                    <a:pt x="32385" y="64770"/>
                                  </a:lnTo>
                                  <a:close/>
                                  <a:moveTo>
                                    <a:pt x="39052" y="22860"/>
                                  </a:moveTo>
                                  <a:cubicBezTo>
                                    <a:pt x="39052" y="22860"/>
                                    <a:pt x="39052" y="22860"/>
                                    <a:pt x="39052" y="22860"/>
                                  </a:cubicBezTo>
                                  <a:cubicBezTo>
                                    <a:pt x="39052" y="30480"/>
                                    <a:pt x="33338" y="36195"/>
                                    <a:pt x="25717" y="36195"/>
                                  </a:cubicBezTo>
                                  <a:cubicBezTo>
                                    <a:pt x="19050" y="36195"/>
                                    <a:pt x="13335" y="30480"/>
                                    <a:pt x="13335" y="22860"/>
                                  </a:cubicBezTo>
                                  <a:cubicBezTo>
                                    <a:pt x="13335" y="16192"/>
                                    <a:pt x="19050" y="10478"/>
                                    <a:pt x="26670" y="10478"/>
                                  </a:cubicBezTo>
                                  <a:cubicBezTo>
                                    <a:pt x="33338" y="10478"/>
                                    <a:pt x="39052" y="16192"/>
                                    <a:pt x="39052" y="22860"/>
                                  </a:cubicBezTo>
                                  <a:close/>
                                  <a:moveTo>
                                    <a:pt x="55245" y="45720"/>
                                  </a:moveTo>
                                  <a:cubicBezTo>
                                    <a:pt x="55245" y="49530"/>
                                    <a:pt x="52388" y="51435"/>
                                    <a:pt x="48577" y="52388"/>
                                  </a:cubicBezTo>
                                  <a:cubicBezTo>
                                    <a:pt x="44767" y="52388"/>
                                    <a:pt x="41910" y="49530"/>
                                    <a:pt x="41910" y="45720"/>
                                  </a:cubicBezTo>
                                  <a:cubicBezTo>
                                    <a:pt x="41910" y="41910"/>
                                    <a:pt x="44767" y="39053"/>
                                    <a:pt x="48577" y="39053"/>
                                  </a:cubicBezTo>
                                  <a:cubicBezTo>
                                    <a:pt x="52388" y="39053"/>
                                    <a:pt x="55245" y="41910"/>
                                    <a:pt x="55245" y="4572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512F1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14" name="Полилиния: фигура 14">
                            <a:extLst>
                              <a:ext uri="{FF2B5EF4-FFF2-40B4-BE49-F238E27FC236}">
                                <a16:creationId xmlns:a16="http://schemas.microsoft.com/office/drawing/2014/main" id="{B69D20DA-1A67-42D3-BD1E-625AA732A3AB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251341" y="2477966"/>
                              <a:ext cx="18830" cy="17354"/>
                            </a:xfrm>
                            <a:custGeom>
                              <a:avLst/>
                              <a:gdLst>
                                <a:gd name="connsiteX0" fmla="*/ 25718 w 19050"/>
                                <a:gd name="connsiteY0" fmla="*/ 12382 h 19050"/>
                                <a:gd name="connsiteX1" fmla="*/ 25718 w 19050"/>
                                <a:gd name="connsiteY1" fmla="*/ 12382 h 19050"/>
                                <a:gd name="connsiteX2" fmla="*/ 12382 w 19050"/>
                                <a:gd name="connsiteY2" fmla="*/ 25717 h 19050"/>
                                <a:gd name="connsiteX3" fmla="*/ 0 w 19050"/>
                                <a:gd name="connsiteY3" fmla="*/ 12382 h 19050"/>
                                <a:gd name="connsiteX4" fmla="*/ 13335 w 19050"/>
                                <a:gd name="connsiteY4" fmla="*/ 0 h 19050"/>
                                <a:gd name="connsiteX5" fmla="*/ 25718 w 19050"/>
                                <a:gd name="connsiteY5" fmla="*/ 12382 h 190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9050" h="19050">
                                  <a:moveTo>
                                    <a:pt x="25718" y="12382"/>
                                  </a:moveTo>
                                  <a:cubicBezTo>
                                    <a:pt x="25718" y="12382"/>
                                    <a:pt x="25718" y="12382"/>
                                    <a:pt x="25718" y="12382"/>
                                  </a:cubicBezTo>
                                  <a:cubicBezTo>
                                    <a:pt x="25718" y="20002"/>
                                    <a:pt x="20003" y="25717"/>
                                    <a:pt x="12382" y="25717"/>
                                  </a:cubicBezTo>
                                  <a:cubicBezTo>
                                    <a:pt x="5715" y="25717"/>
                                    <a:pt x="0" y="20002"/>
                                    <a:pt x="0" y="12382"/>
                                  </a:cubicBezTo>
                                  <a:cubicBezTo>
                                    <a:pt x="0" y="5715"/>
                                    <a:pt x="5715" y="0"/>
                                    <a:pt x="13335" y="0"/>
                                  </a:cubicBezTo>
                                  <a:cubicBezTo>
                                    <a:pt x="20003" y="0"/>
                                    <a:pt x="25718" y="5715"/>
                                    <a:pt x="25718" y="12382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17" name="Полилиния: Форма 17">
                            <a:extLst>
                              <a:ext uri="{FF2B5EF4-FFF2-40B4-BE49-F238E27FC236}">
                                <a16:creationId xmlns:a16="http://schemas.microsoft.com/office/drawing/2014/main" id="{EFE5F25C-05F4-4B30-AFE7-DCE67EE9A64F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232511" y="2503997"/>
                              <a:ext cx="9415" cy="8677"/>
                            </a:xfrm>
                            <a:custGeom>
                              <a:avLst/>
                              <a:gdLst>
                                <a:gd name="connsiteX0" fmla="*/ 13335 w 9525"/>
                                <a:gd name="connsiteY0" fmla="*/ 6667 h 9525"/>
                                <a:gd name="connsiteX1" fmla="*/ 6668 w 9525"/>
                                <a:gd name="connsiteY1" fmla="*/ 13335 h 9525"/>
                                <a:gd name="connsiteX2" fmla="*/ 0 w 9525"/>
                                <a:gd name="connsiteY2" fmla="*/ 6667 h 9525"/>
                                <a:gd name="connsiteX3" fmla="*/ 6668 w 9525"/>
                                <a:gd name="connsiteY3" fmla="*/ 0 h 9525"/>
                                <a:gd name="connsiteX4" fmla="*/ 13335 w 9525"/>
                                <a:gd name="connsiteY4" fmla="*/ 6667 h 95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9525" h="9525">
                                  <a:moveTo>
                                    <a:pt x="13335" y="6667"/>
                                  </a:moveTo>
                                  <a:cubicBezTo>
                                    <a:pt x="13335" y="10477"/>
                                    <a:pt x="10478" y="12382"/>
                                    <a:pt x="6668" y="13335"/>
                                  </a:cubicBezTo>
                                  <a:cubicBezTo>
                                    <a:pt x="2857" y="13335"/>
                                    <a:pt x="0" y="10477"/>
                                    <a:pt x="0" y="6667"/>
                                  </a:cubicBezTo>
                                  <a:cubicBezTo>
                                    <a:pt x="0" y="2857"/>
                                    <a:pt x="2857" y="0"/>
                                    <a:pt x="6668" y="0"/>
                                  </a:cubicBezTo>
                                  <a:cubicBezTo>
                                    <a:pt x="10478" y="0"/>
                                    <a:pt x="13335" y="2857"/>
                                    <a:pt x="13335" y="6667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18" name="Полилиния: Фигура 18">
                            <a:extLst>
                              <a:ext uri="{FF2B5EF4-FFF2-40B4-BE49-F238E27FC236}">
                                <a16:creationId xmlns:a16="http://schemas.microsoft.com/office/drawing/2014/main" id="{7B89B27D-0992-4C9B-B12E-A183A13C269C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208753" y="2266450"/>
                              <a:ext cx="28246" cy="43385"/>
                            </a:xfrm>
                            <a:custGeom>
                              <a:avLst/>
                              <a:gdLst>
                                <a:gd name="connsiteX0" fmla="*/ 17875 w 28575"/>
                                <a:gd name="connsiteY0" fmla="*/ 5492 h 47625"/>
                                <a:gd name="connsiteX1" fmla="*/ 5493 w 28575"/>
                                <a:gd name="connsiteY1" fmla="*/ 730 h 47625"/>
                                <a:gd name="connsiteX2" fmla="*/ 730 w 28575"/>
                                <a:gd name="connsiteY2" fmla="*/ 13113 h 47625"/>
                                <a:gd name="connsiteX3" fmla="*/ 14065 w 28575"/>
                                <a:gd name="connsiteY3" fmla="*/ 42640 h 47625"/>
                                <a:gd name="connsiteX4" fmla="*/ 22637 w 28575"/>
                                <a:gd name="connsiteY4" fmla="*/ 48355 h 47625"/>
                                <a:gd name="connsiteX5" fmla="*/ 26447 w 28575"/>
                                <a:gd name="connsiteY5" fmla="*/ 47402 h 47625"/>
                                <a:gd name="connsiteX6" fmla="*/ 31210 w 28575"/>
                                <a:gd name="connsiteY6" fmla="*/ 35020 h 47625"/>
                                <a:gd name="connsiteX7" fmla="*/ 17875 w 28575"/>
                                <a:gd name="connsiteY7" fmla="*/ 5492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28575" h="47625">
                                  <a:moveTo>
                                    <a:pt x="17875" y="5492"/>
                                  </a:moveTo>
                                  <a:cubicBezTo>
                                    <a:pt x="15970" y="730"/>
                                    <a:pt x="10255" y="-1175"/>
                                    <a:pt x="5493" y="730"/>
                                  </a:cubicBezTo>
                                  <a:cubicBezTo>
                                    <a:pt x="730" y="2635"/>
                                    <a:pt x="-1175" y="8350"/>
                                    <a:pt x="730" y="13113"/>
                                  </a:cubicBezTo>
                                  <a:lnTo>
                                    <a:pt x="14065" y="42640"/>
                                  </a:lnTo>
                                  <a:cubicBezTo>
                                    <a:pt x="15970" y="46450"/>
                                    <a:pt x="18827" y="48355"/>
                                    <a:pt x="22637" y="48355"/>
                                  </a:cubicBezTo>
                                  <a:cubicBezTo>
                                    <a:pt x="23590" y="48355"/>
                                    <a:pt x="25495" y="48355"/>
                                    <a:pt x="26447" y="47402"/>
                                  </a:cubicBezTo>
                                  <a:cubicBezTo>
                                    <a:pt x="31210" y="45498"/>
                                    <a:pt x="33115" y="39782"/>
                                    <a:pt x="31210" y="35020"/>
                                  </a:cubicBezTo>
                                  <a:lnTo>
                                    <a:pt x="17875" y="549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19" name="Полилиния: Фигура 19">
                            <a:extLst>
                              <a:ext uri="{FF2B5EF4-FFF2-40B4-BE49-F238E27FC236}">
                                <a16:creationId xmlns:a16="http://schemas.microsoft.com/office/drawing/2014/main" id="{E3800896-2E6E-4F84-8327-41D70907E6E3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299326" y="2291439"/>
                              <a:ext cx="28246" cy="34708"/>
                            </a:xfrm>
                            <a:custGeom>
                              <a:avLst/>
                              <a:gdLst>
                                <a:gd name="connsiteX0" fmla="*/ 18065 w 28575"/>
                                <a:gd name="connsiteY0" fmla="*/ 4730 h 38100"/>
                                <a:gd name="connsiteX1" fmla="*/ 4730 w 28575"/>
                                <a:gd name="connsiteY1" fmla="*/ 920 h 38100"/>
                                <a:gd name="connsiteX2" fmla="*/ 920 w 28575"/>
                                <a:gd name="connsiteY2" fmla="*/ 14255 h 38100"/>
                                <a:gd name="connsiteX3" fmla="*/ 17112 w 28575"/>
                                <a:gd name="connsiteY3" fmla="*/ 41877 h 38100"/>
                                <a:gd name="connsiteX4" fmla="*/ 25685 w 28575"/>
                                <a:gd name="connsiteY4" fmla="*/ 46640 h 38100"/>
                                <a:gd name="connsiteX5" fmla="*/ 30447 w 28575"/>
                                <a:gd name="connsiteY5" fmla="*/ 45687 h 38100"/>
                                <a:gd name="connsiteX6" fmla="*/ 34257 w 28575"/>
                                <a:gd name="connsiteY6" fmla="*/ 32352 h 38100"/>
                                <a:gd name="connsiteX7" fmla="*/ 18065 w 28575"/>
                                <a:gd name="connsiteY7" fmla="*/ 4730 h 381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28575" h="38100">
                                  <a:moveTo>
                                    <a:pt x="18065" y="4730"/>
                                  </a:moveTo>
                                  <a:cubicBezTo>
                                    <a:pt x="15207" y="-33"/>
                                    <a:pt x="9492" y="-985"/>
                                    <a:pt x="4730" y="920"/>
                                  </a:cubicBezTo>
                                  <a:cubicBezTo>
                                    <a:pt x="-33" y="3777"/>
                                    <a:pt x="-985" y="9492"/>
                                    <a:pt x="920" y="14255"/>
                                  </a:cubicBezTo>
                                  <a:lnTo>
                                    <a:pt x="17112" y="41877"/>
                                  </a:lnTo>
                                  <a:cubicBezTo>
                                    <a:pt x="19017" y="44735"/>
                                    <a:pt x="21875" y="46640"/>
                                    <a:pt x="25685" y="46640"/>
                                  </a:cubicBezTo>
                                  <a:cubicBezTo>
                                    <a:pt x="27590" y="46640"/>
                                    <a:pt x="28542" y="46640"/>
                                    <a:pt x="30447" y="45687"/>
                                  </a:cubicBezTo>
                                  <a:cubicBezTo>
                                    <a:pt x="35210" y="42830"/>
                                    <a:pt x="36162" y="37115"/>
                                    <a:pt x="34257" y="32352"/>
                                  </a:cubicBezTo>
                                  <a:lnTo>
                                    <a:pt x="18065" y="473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20" name="Полилиния: фигура 20">
                            <a:extLst>
                              <a:ext uri="{FF2B5EF4-FFF2-40B4-BE49-F238E27FC236}">
                                <a16:creationId xmlns:a16="http://schemas.microsoft.com/office/drawing/2014/main" id="{9D8F3363-84E9-43C2-B54B-3D56508C468D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429288" y="2255834"/>
                              <a:ext cx="18830" cy="17354"/>
                            </a:xfrm>
                            <a:custGeom>
                              <a:avLst/>
                              <a:gdLst>
                                <a:gd name="connsiteX0" fmla="*/ 22860 w 19050"/>
                                <a:gd name="connsiteY0" fmla="*/ 11430 h 19050"/>
                                <a:gd name="connsiteX1" fmla="*/ 11430 w 19050"/>
                                <a:gd name="connsiteY1" fmla="*/ 22860 h 19050"/>
                                <a:gd name="connsiteX2" fmla="*/ 0 w 19050"/>
                                <a:gd name="connsiteY2" fmla="*/ 11430 h 19050"/>
                                <a:gd name="connsiteX3" fmla="*/ 11430 w 19050"/>
                                <a:gd name="connsiteY3" fmla="*/ 0 h 19050"/>
                                <a:gd name="connsiteX4" fmla="*/ 22860 w 19050"/>
                                <a:gd name="connsiteY4" fmla="*/ 11430 h 190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19050" h="19050">
                                  <a:moveTo>
                                    <a:pt x="22860" y="11430"/>
                                  </a:moveTo>
                                  <a:cubicBezTo>
                                    <a:pt x="22860" y="17743"/>
                                    <a:pt x="17743" y="22860"/>
                                    <a:pt x="11430" y="22860"/>
                                  </a:cubicBezTo>
                                  <a:cubicBezTo>
                                    <a:pt x="5117" y="22860"/>
                                    <a:pt x="0" y="17743"/>
                                    <a:pt x="0" y="11430"/>
                                  </a:cubicBezTo>
                                  <a:cubicBezTo>
                                    <a:pt x="0" y="5117"/>
                                    <a:pt x="5117" y="0"/>
                                    <a:pt x="11430" y="0"/>
                                  </a:cubicBezTo>
                                  <a:cubicBezTo>
                                    <a:pt x="17743" y="0"/>
                                    <a:pt x="22860" y="5117"/>
                                    <a:pt x="22860" y="1143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21" name="Полилиния: Фигура 21">
                            <a:extLst>
                              <a:ext uri="{FF2B5EF4-FFF2-40B4-BE49-F238E27FC236}">
                                <a16:creationId xmlns:a16="http://schemas.microsoft.com/office/drawing/2014/main" id="{AF49D39B-40FB-430E-B078-0C453122A220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398159" y="2383142"/>
                              <a:ext cx="18830" cy="17354"/>
                            </a:xfrm>
                            <a:custGeom>
                              <a:avLst/>
                              <a:gdLst>
                                <a:gd name="connsiteX0" fmla="*/ 22860 w 19050"/>
                                <a:gd name="connsiteY0" fmla="*/ 11430 h 19050"/>
                                <a:gd name="connsiteX1" fmla="*/ 11430 w 19050"/>
                                <a:gd name="connsiteY1" fmla="*/ 22860 h 19050"/>
                                <a:gd name="connsiteX2" fmla="*/ 0 w 19050"/>
                                <a:gd name="connsiteY2" fmla="*/ 11430 h 19050"/>
                                <a:gd name="connsiteX3" fmla="*/ 11430 w 19050"/>
                                <a:gd name="connsiteY3" fmla="*/ 0 h 19050"/>
                                <a:gd name="connsiteX4" fmla="*/ 22860 w 19050"/>
                                <a:gd name="connsiteY4" fmla="*/ 11430 h 190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19050" h="19050">
                                  <a:moveTo>
                                    <a:pt x="22860" y="11430"/>
                                  </a:moveTo>
                                  <a:cubicBezTo>
                                    <a:pt x="22860" y="17743"/>
                                    <a:pt x="17743" y="22860"/>
                                    <a:pt x="11430" y="22860"/>
                                  </a:cubicBezTo>
                                  <a:cubicBezTo>
                                    <a:pt x="5117" y="22860"/>
                                    <a:pt x="0" y="17743"/>
                                    <a:pt x="0" y="11430"/>
                                  </a:cubicBezTo>
                                  <a:cubicBezTo>
                                    <a:pt x="0" y="5117"/>
                                    <a:pt x="5117" y="0"/>
                                    <a:pt x="11430" y="0"/>
                                  </a:cubicBezTo>
                                  <a:cubicBezTo>
                                    <a:pt x="17743" y="0"/>
                                    <a:pt x="22860" y="5117"/>
                                    <a:pt x="22860" y="1143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22" name="Полилиния: Фигура 22">
                            <a:extLst>
                              <a:ext uri="{FF2B5EF4-FFF2-40B4-BE49-F238E27FC236}">
                                <a16:creationId xmlns:a16="http://schemas.microsoft.com/office/drawing/2014/main" id="{8D0F3480-50F2-43D7-A60F-C6938F2B9ECA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144008" y="2349546"/>
                              <a:ext cx="18830" cy="17354"/>
                            </a:xfrm>
                            <a:custGeom>
                              <a:avLst/>
                              <a:gdLst>
                                <a:gd name="connsiteX0" fmla="*/ 22860 w 19050"/>
                                <a:gd name="connsiteY0" fmla="*/ 11430 h 19050"/>
                                <a:gd name="connsiteX1" fmla="*/ 11430 w 19050"/>
                                <a:gd name="connsiteY1" fmla="*/ 22860 h 19050"/>
                                <a:gd name="connsiteX2" fmla="*/ 0 w 19050"/>
                                <a:gd name="connsiteY2" fmla="*/ 11430 h 19050"/>
                                <a:gd name="connsiteX3" fmla="*/ 11430 w 19050"/>
                                <a:gd name="connsiteY3" fmla="*/ 0 h 19050"/>
                                <a:gd name="connsiteX4" fmla="*/ 22860 w 19050"/>
                                <a:gd name="connsiteY4" fmla="*/ 11430 h 190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19050" h="19050">
                                  <a:moveTo>
                                    <a:pt x="22860" y="11430"/>
                                  </a:moveTo>
                                  <a:cubicBezTo>
                                    <a:pt x="22860" y="17743"/>
                                    <a:pt x="17743" y="22860"/>
                                    <a:pt x="11430" y="22860"/>
                                  </a:cubicBezTo>
                                  <a:cubicBezTo>
                                    <a:pt x="5117" y="22860"/>
                                    <a:pt x="0" y="17743"/>
                                    <a:pt x="0" y="11430"/>
                                  </a:cubicBezTo>
                                  <a:cubicBezTo>
                                    <a:pt x="0" y="5117"/>
                                    <a:pt x="5117" y="0"/>
                                    <a:pt x="11430" y="0"/>
                                  </a:cubicBezTo>
                                  <a:cubicBezTo>
                                    <a:pt x="17743" y="0"/>
                                    <a:pt x="22860" y="5117"/>
                                    <a:pt x="22860" y="1143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23" name="Полилиния: Фигура 23">
                            <a:extLst>
                              <a:ext uri="{FF2B5EF4-FFF2-40B4-BE49-F238E27FC236}">
                                <a16:creationId xmlns:a16="http://schemas.microsoft.com/office/drawing/2014/main" id="{FC646904-2E50-4224-BC59-634D42651944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266405" y="2188153"/>
                              <a:ext cx="18830" cy="17354"/>
                            </a:xfrm>
                            <a:custGeom>
                              <a:avLst/>
                              <a:gdLst>
                                <a:gd name="connsiteX0" fmla="*/ 22860 w 19050"/>
                                <a:gd name="connsiteY0" fmla="*/ 11430 h 19050"/>
                                <a:gd name="connsiteX1" fmla="*/ 11430 w 19050"/>
                                <a:gd name="connsiteY1" fmla="*/ 22860 h 19050"/>
                                <a:gd name="connsiteX2" fmla="*/ 0 w 19050"/>
                                <a:gd name="connsiteY2" fmla="*/ 11430 h 19050"/>
                                <a:gd name="connsiteX3" fmla="*/ 11430 w 19050"/>
                                <a:gd name="connsiteY3" fmla="*/ 0 h 19050"/>
                                <a:gd name="connsiteX4" fmla="*/ 22860 w 19050"/>
                                <a:gd name="connsiteY4" fmla="*/ 11430 h 190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19050" h="19050">
                                  <a:moveTo>
                                    <a:pt x="22860" y="11430"/>
                                  </a:moveTo>
                                  <a:cubicBezTo>
                                    <a:pt x="22860" y="17743"/>
                                    <a:pt x="17743" y="22860"/>
                                    <a:pt x="11430" y="22860"/>
                                  </a:cubicBezTo>
                                  <a:cubicBezTo>
                                    <a:pt x="5117" y="22860"/>
                                    <a:pt x="0" y="17743"/>
                                    <a:pt x="0" y="11430"/>
                                  </a:cubicBezTo>
                                  <a:cubicBezTo>
                                    <a:pt x="0" y="5117"/>
                                    <a:pt x="5117" y="0"/>
                                    <a:pt x="11430" y="0"/>
                                  </a:cubicBezTo>
                                  <a:cubicBezTo>
                                    <a:pt x="17743" y="0"/>
                                    <a:pt x="22860" y="5117"/>
                                    <a:pt x="22860" y="1143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24" name="Полилиния: Форма 24">
                            <a:extLst>
                              <a:ext uri="{FF2B5EF4-FFF2-40B4-BE49-F238E27FC236}">
                                <a16:creationId xmlns:a16="http://schemas.microsoft.com/office/drawing/2014/main" id="{BCBD9880-E120-4960-992E-F94D0C31CB3F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515993" y="2338778"/>
                              <a:ext cx="28246" cy="34708"/>
                            </a:xfrm>
                            <a:custGeom>
                              <a:avLst/>
                              <a:gdLst>
                                <a:gd name="connsiteX0" fmla="*/ 31518 w 28575"/>
                                <a:gd name="connsiteY0" fmla="*/ 13725 h 38100"/>
                                <a:gd name="connsiteX1" fmla="*/ 27708 w 28575"/>
                                <a:gd name="connsiteY1" fmla="*/ 1342 h 38100"/>
                                <a:gd name="connsiteX2" fmla="*/ 15326 w 28575"/>
                                <a:gd name="connsiteY2" fmla="*/ 5153 h 38100"/>
                                <a:gd name="connsiteX3" fmla="*/ 1038 w 28575"/>
                                <a:gd name="connsiteY3" fmla="*/ 33728 h 38100"/>
                                <a:gd name="connsiteX4" fmla="*/ 1991 w 28575"/>
                                <a:gd name="connsiteY4" fmla="*/ 43253 h 38100"/>
                                <a:gd name="connsiteX5" fmla="*/ 5801 w 28575"/>
                                <a:gd name="connsiteY5" fmla="*/ 46110 h 38100"/>
                                <a:gd name="connsiteX6" fmla="*/ 18183 w 28575"/>
                                <a:gd name="connsiteY6" fmla="*/ 42300 h 38100"/>
                                <a:gd name="connsiteX7" fmla="*/ 31518 w 28575"/>
                                <a:gd name="connsiteY7" fmla="*/ 13725 h 381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28575" h="38100">
                                  <a:moveTo>
                                    <a:pt x="31518" y="13725"/>
                                  </a:moveTo>
                                  <a:cubicBezTo>
                                    <a:pt x="34376" y="8963"/>
                                    <a:pt x="32471" y="3248"/>
                                    <a:pt x="27708" y="1342"/>
                                  </a:cubicBezTo>
                                  <a:cubicBezTo>
                                    <a:pt x="22946" y="-1515"/>
                                    <a:pt x="17231" y="390"/>
                                    <a:pt x="15326" y="5153"/>
                                  </a:cubicBezTo>
                                  <a:lnTo>
                                    <a:pt x="1038" y="33728"/>
                                  </a:lnTo>
                                  <a:cubicBezTo>
                                    <a:pt x="-867" y="36585"/>
                                    <a:pt x="86" y="40395"/>
                                    <a:pt x="1991" y="43253"/>
                                  </a:cubicBezTo>
                                  <a:cubicBezTo>
                                    <a:pt x="2943" y="44205"/>
                                    <a:pt x="3896" y="46110"/>
                                    <a:pt x="5801" y="46110"/>
                                  </a:cubicBezTo>
                                  <a:cubicBezTo>
                                    <a:pt x="10563" y="48967"/>
                                    <a:pt x="16278" y="47063"/>
                                    <a:pt x="18183" y="42300"/>
                                  </a:cubicBezTo>
                                  <a:lnTo>
                                    <a:pt x="31518" y="1372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25" name="Полилиния: Форма 25">
                            <a:extLst>
                              <a:ext uri="{FF2B5EF4-FFF2-40B4-BE49-F238E27FC236}">
                                <a16:creationId xmlns:a16="http://schemas.microsoft.com/office/drawing/2014/main" id="{2EACA098-D81A-4BAA-893F-E7EDD2CFA176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351227" y="2165238"/>
                              <a:ext cx="28246" cy="34708"/>
                            </a:xfrm>
                            <a:custGeom>
                              <a:avLst/>
                              <a:gdLst>
                                <a:gd name="connsiteX0" fmla="*/ 31518 w 28575"/>
                                <a:gd name="connsiteY0" fmla="*/ 13725 h 38100"/>
                                <a:gd name="connsiteX1" fmla="*/ 27708 w 28575"/>
                                <a:gd name="connsiteY1" fmla="*/ 1342 h 38100"/>
                                <a:gd name="connsiteX2" fmla="*/ 15326 w 28575"/>
                                <a:gd name="connsiteY2" fmla="*/ 5153 h 38100"/>
                                <a:gd name="connsiteX3" fmla="*/ 1038 w 28575"/>
                                <a:gd name="connsiteY3" fmla="*/ 33728 h 38100"/>
                                <a:gd name="connsiteX4" fmla="*/ 1991 w 28575"/>
                                <a:gd name="connsiteY4" fmla="*/ 43253 h 38100"/>
                                <a:gd name="connsiteX5" fmla="*/ 5801 w 28575"/>
                                <a:gd name="connsiteY5" fmla="*/ 46110 h 38100"/>
                                <a:gd name="connsiteX6" fmla="*/ 18183 w 28575"/>
                                <a:gd name="connsiteY6" fmla="*/ 42300 h 38100"/>
                                <a:gd name="connsiteX7" fmla="*/ 31518 w 28575"/>
                                <a:gd name="connsiteY7" fmla="*/ 13725 h 381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28575" h="38100">
                                  <a:moveTo>
                                    <a:pt x="31518" y="13725"/>
                                  </a:moveTo>
                                  <a:cubicBezTo>
                                    <a:pt x="34376" y="8963"/>
                                    <a:pt x="32471" y="3248"/>
                                    <a:pt x="27708" y="1342"/>
                                  </a:cubicBezTo>
                                  <a:cubicBezTo>
                                    <a:pt x="22946" y="-1515"/>
                                    <a:pt x="17231" y="390"/>
                                    <a:pt x="15326" y="5153"/>
                                  </a:cubicBezTo>
                                  <a:lnTo>
                                    <a:pt x="1038" y="33728"/>
                                  </a:lnTo>
                                  <a:cubicBezTo>
                                    <a:pt x="-867" y="36585"/>
                                    <a:pt x="86" y="40395"/>
                                    <a:pt x="1991" y="43253"/>
                                  </a:cubicBezTo>
                                  <a:cubicBezTo>
                                    <a:pt x="2943" y="44205"/>
                                    <a:pt x="3896" y="46110"/>
                                    <a:pt x="5801" y="46110"/>
                                  </a:cubicBezTo>
                                  <a:cubicBezTo>
                                    <a:pt x="10563" y="48967"/>
                                    <a:pt x="16278" y="47063"/>
                                    <a:pt x="18183" y="42300"/>
                                  </a:cubicBezTo>
                                  <a:lnTo>
                                    <a:pt x="31518" y="1372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26" name="Полилиния: Форма 26">
                            <a:extLst>
                              <a:ext uri="{FF2B5EF4-FFF2-40B4-BE49-F238E27FC236}">
                                <a16:creationId xmlns:a16="http://schemas.microsoft.com/office/drawing/2014/main" id="{B913FF6E-163E-40E3-ACFF-3CEA4FB17F4A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407764" y="2312982"/>
                              <a:ext cx="37661" cy="34708"/>
                            </a:xfrm>
                            <a:custGeom>
                              <a:avLst/>
                              <a:gdLst>
                                <a:gd name="connsiteX0" fmla="*/ 16324 w 38100"/>
                                <a:gd name="connsiteY0" fmla="*/ 2989 h 38100"/>
                                <a:gd name="connsiteX1" fmla="*/ 2989 w 38100"/>
                                <a:gd name="connsiteY1" fmla="*/ 2037 h 38100"/>
                                <a:gd name="connsiteX2" fmla="*/ 2037 w 38100"/>
                                <a:gd name="connsiteY2" fmla="*/ 15372 h 38100"/>
                                <a:gd name="connsiteX3" fmla="*/ 23944 w 38100"/>
                                <a:gd name="connsiteY3" fmla="*/ 39184 h 38100"/>
                                <a:gd name="connsiteX4" fmla="*/ 33469 w 38100"/>
                                <a:gd name="connsiteY4" fmla="*/ 42042 h 38100"/>
                                <a:gd name="connsiteX5" fmla="*/ 38232 w 38100"/>
                                <a:gd name="connsiteY5" fmla="*/ 40137 h 38100"/>
                                <a:gd name="connsiteX6" fmla="*/ 39184 w 38100"/>
                                <a:gd name="connsiteY6" fmla="*/ 26802 h 38100"/>
                                <a:gd name="connsiteX7" fmla="*/ 16324 w 38100"/>
                                <a:gd name="connsiteY7" fmla="*/ 2989 h 381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38100" h="38100">
                                  <a:moveTo>
                                    <a:pt x="16324" y="2989"/>
                                  </a:moveTo>
                                  <a:cubicBezTo>
                                    <a:pt x="12514" y="-821"/>
                                    <a:pt x="6799" y="-821"/>
                                    <a:pt x="2989" y="2037"/>
                                  </a:cubicBezTo>
                                  <a:cubicBezTo>
                                    <a:pt x="-821" y="5847"/>
                                    <a:pt x="-821" y="11562"/>
                                    <a:pt x="2037" y="15372"/>
                                  </a:cubicBezTo>
                                  <a:lnTo>
                                    <a:pt x="23944" y="39184"/>
                                  </a:lnTo>
                                  <a:cubicBezTo>
                                    <a:pt x="25849" y="42042"/>
                                    <a:pt x="29659" y="42994"/>
                                    <a:pt x="33469" y="42042"/>
                                  </a:cubicBezTo>
                                  <a:cubicBezTo>
                                    <a:pt x="35374" y="42042"/>
                                    <a:pt x="36327" y="41089"/>
                                    <a:pt x="38232" y="40137"/>
                                  </a:cubicBezTo>
                                  <a:cubicBezTo>
                                    <a:pt x="42042" y="36327"/>
                                    <a:pt x="42042" y="30612"/>
                                    <a:pt x="39184" y="26802"/>
                                  </a:cubicBezTo>
                                  <a:lnTo>
                                    <a:pt x="16324" y="298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27" name="Полилиния: Форма 27">
                            <a:extLst>
                              <a:ext uri="{FF2B5EF4-FFF2-40B4-BE49-F238E27FC236}">
                                <a16:creationId xmlns:a16="http://schemas.microsoft.com/office/drawing/2014/main" id="{49EA4E99-AFFF-43F3-8250-BAE51BBA3E0A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195876" y="2369147"/>
                              <a:ext cx="28246" cy="34708"/>
                            </a:xfrm>
                            <a:custGeom>
                              <a:avLst/>
                              <a:gdLst>
                                <a:gd name="connsiteX0" fmla="*/ 31518 w 28575"/>
                                <a:gd name="connsiteY0" fmla="*/ 13725 h 38100"/>
                                <a:gd name="connsiteX1" fmla="*/ 27708 w 28575"/>
                                <a:gd name="connsiteY1" fmla="*/ 1342 h 38100"/>
                                <a:gd name="connsiteX2" fmla="*/ 15326 w 28575"/>
                                <a:gd name="connsiteY2" fmla="*/ 5153 h 38100"/>
                                <a:gd name="connsiteX3" fmla="*/ 1038 w 28575"/>
                                <a:gd name="connsiteY3" fmla="*/ 33728 h 38100"/>
                                <a:gd name="connsiteX4" fmla="*/ 1991 w 28575"/>
                                <a:gd name="connsiteY4" fmla="*/ 43253 h 38100"/>
                                <a:gd name="connsiteX5" fmla="*/ 5801 w 28575"/>
                                <a:gd name="connsiteY5" fmla="*/ 46110 h 38100"/>
                                <a:gd name="connsiteX6" fmla="*/ 18183 w 28575"/>
                                <a:gd name="connsiteY6" fmla="*/ 42300 h 38100"/>
                                <a:gd name="connsiteX7" fmla="*/ 31518 w 28575"/>
                                <a:gd name="connsiteY7" fmla="*/ 13725 h 381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28575" h="38100">
                                  <a:moveTo>
                                    <a:pt x="31518" y="13725"/>
                                  </a:moveTo>
                                  <a:cubicBezTo>
                                    <a:pt x="34376" y="8963"/>
                                    <a:pt x="32471" y="3248"/>
                                    <a:pt x="27708" y="1342"/>
                                  </a:cubicBezTo>
                                  <a:cubicBezTo>
                                    <a:pt x="22946" y="-1515"/>
                                    <a:pt x="17231" y="390"/>
                                    <a:pt x="15326" y="5153"/>
                                  </a:cubicBezTo>
                                  <a:lnTo>
                                    <a:pt x="1038" y="33728"/>
                                  </a:lnTo>
                                  <a:cubicBezTo>
                                    <a:pt x="-867" y="36585"/>
                                    <a:pt x="86" y="40395"/>
                                    <a:pt x="1991" y="43253"/>
                                  </a:cubicBezTo>
                                  <a:cubicBezTo>
                                    <a:pt x="2943" y="44205"/>
                                    <a:pt x="3896" y="46110"/>
                                    <a:pt x="5801" y="46110"/>
                                  </a:cubicBezTo>
                                  <a:cubicBezTo>
                                    <a:pt x="10563" y="48967"/>
                                    <a:pt x="16278" y="47063"/>
                                    <a:pt x="18183" y="42300"/>
                                  </a:cubicBezTo>
                                  <a:lnTo>
                                    <a:pt x="31518" y="1372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28" name="Полилиния: Форма 28">
                            <a:extLst>
                              <a:ext uri="{FF2B5EF4-FFF2-40B4-BE49-F238E27FC236}">
                                <a16:creationId xmlns:a16="http://schemas.microsoft.com/office/drawing/2014/main" id="{06FE2163-7A53-48BE-BCBA-D117078EAC00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115762" y="2247157"/>
                              <a:ext cx="18830" cy="17354"/>
                            </a:xfrm>
                            <a:custGeom>
                              <a:avLst/>
                              <a:gdLst>
                                <a:gd name="connsiteX0" fmla="*/ 22860 w 19050"/>
                                <a:gd name="connsiteY0" fmla="*/ 11430 h 19050"/>
                                <a:gd name="connsiteX1" fmla="*/ 11430 w 19050"/>
                                <a:gd name="connsiteY1" fmla="*/ 22860 h 19050"/>
                                <a:gd name="connsiteX2" fmla="*/ 0 w 19050"/>
                                <a:gd name="connsiteY2" fmla="*/ 11430 h 19050"/>
                                <a:gd name="connsiteX3" fmla="*/ 11430 w 19050"/>
                                <a:gd name="connsiteY3" fmla="*/ 0 h 19050"/>
                                <a:gd name="connsiteX4" fmla="*/ 22860 w 19050"/>
                                <a:gd name="connsiteY4" fmla="*/ 11430 h 190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19050" h="19050">
                                  <a:moveTo>
                                    <a:pt x="22860" y="11430"/>
                                  </a:moveTo>
                                  <a:cubicBezTo>
                                    <a:pt x="22860" y="17743"/>
                                    <a:pt x="17743" y="22860"/>
                                    <a:pt x="11430" y="22860"/>
                                  </a:cubicBezTo>
                                  <a:cubicBezTo>
                                    <a:pt x="5117" y="22860"/>
                                    <a:pt x="0" y="17743"/>
                                    <a:pt x="0" y="11430"/>
                                  </a:cubicBezTo>
                                  <a:cubicBezTo>
                                    <a:pt x="0" y="5117"/>
                                    <a:pt x="5117" y="0"/>
                                    <a:pt x="11430" y="0"/>
                                  </a:cubicBezTo>
                                  <a:cubicBezTo>
                                    <a:pt x="17743" y="0"/>
                                    <a:pt x="22860" y="5117"/>
                                    <a:pt x="22860" y="1143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CE37B67" id="Группа 1" o:spid="_x0000_s1026" style="width:505.3pt;height:607.55pt;mso-position-horizontal-relative:char;mso-position-vertical-relative:line" coordorigin=",3684" coordsize="64175,771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">
                <v:line id="Прямая соединительная линия 503" o:spid="_x0000_s1027" alt="Строка выноски" style="position:absolute;visibility:visible;mso-wrap-style:square" from="32191,40834" to="32191,628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" strokecolor="black [3213]" strokeweight="1.25pt">
                  <v:stroke joinstyle="miter"/>
                  <o:lock v:ext="edit" shapetype="f"/>
                </v:lin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Надпись 239" o:spid="_x0000_s1028" type="#_x0000_t202" style="position:absolute;left:5887;top:53611;width:58288;height:272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" filled="f" stroked="f">
                  <v:textbox inset="0,0,0,0">
                    <w:txbxContent>
                      <w:sdt>
                        <w:sdtPr>
                          <w:id w:val="-1277863143"/>
                          <w:placeholder>
                            <w:docPart w:val="1A6456C1861C44ED9A91EB1BAD68B4F1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5208A4B4" w14:textId="7A1098A8" w:rsidR="001A1276" w:rsidRPr="00F7410B" w:rsidRDefault="00F7410B" w:rsidP="00F7410B">
                            <w:pPr>
                              <w:pStyle w:val="1"/>
                            </w:pPr>
                            <w:r w:rsidRPr="00F7410B">
                              <w:rPr>
                                <w:lang w:bidi="ru-RU"/>
                              </w:rPr>
                              <w:t>Теперь давайте вместе отпразднуем</w:t>
                            </w:r>
                          </w:p>
                        </w:sdtContent>
                      </w:sdt>
                    </w:txbxContent>
                  </v:textbox>
                </v:shape>
                <v:shape id="Надпись 14" o:spid="_x0000_s1029" type="#_x0000_t202" style="position:absolute;top:3684;width:56737;height:169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" filled="f" stroked="f">
                  <v:textbox>
                    <w:txbxContent>
                      <w:sdt>
                        <w:sdtPr>
                          <w:id w:val="-1391804924"/>
                          <w:placeholder>
                            <w:docPart w:val="90446967DAC7498DB0A11DFC1F4574B3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6B6009F6" w14:textId="7C8023B7" w:rsidR="001A1276" w:rsidRPr="0081236B" w:rsidRDefault="0081236B" w:rsidP="0081236B">
                            <w:pPr>
                              <w:pStyle w:val="a8"/>
                            </w:pPr>
                            <w:r w:rsidRPr="0081236B">
                              <w:rPr>
                                <w:lang w:bidi="ru-RU"/>
                              </w:rPr>
                              <w:t>ВЫСШЕЕ ОБРАЗОВАНИЕ</w:t>
                            </w:r>
                          </w:p>
                        </w:sdtContent>
                      </w:sdt>
                    </w:txbxContent>
                  </v:textbox>
                </v:shape>
                <v:shape id="Надпись 15" o:spid="_x0000_s1030" type="#_x0000_t202" style="position:absolute;left:5886;top:11054;width:56737;height:3125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" filled="f" stroked="f">
                  <v:textbox>
                    <w:txbxContent>
                      <w:sdt>
                        <w:sdtPr>
                          <w:id w:val="-1634706901"/>
                          <w:placeholder>
                            <w:docPart w:val="7769F92D855A46E1863ACDA907C19E41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4E621510" w14:textId="3DD7F045" w:rsidR="001A1276" w:rsidRPr="0048674C" w:rsidRDefault="0048674C" w:rsidP="0048674C">
                            <w:pPr>
                              <w:pStyle w:val="aa"/>
                            </w:pPr>
                            <w:r w:rsidRPr="0048674C">
                              <w:rPr>
                                <w:lang w:bidi="ru-RU"/>
                              </w:rPr>
                              <w:t>ЖДЕТ ВАС</w:t>
                            </w:r>
                          </w:p>
                        </w:sdtContent>
                      </w:sdt>
                    </w:txbxContent>
                  </v:textbox>
                </v:shape>
                <v:group id="Группа 42" o:spid="_x0000_s1031" alt="Кекс в виде эмодзи" style="position:absolute;left:20465;top:25336;width:23454;height:26219" coordorigin="20695,21143" coordsize="5084,56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HNw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TMbw9yX8ALn8BQAA//8DAFBLAQItABQABgAIAAAAIQDb4fbL7gAAAIUBAAATAAAAAAAAAAAA&#10;AAAAAAAAAABbQ29udGVudF9UeXBlc10ueG1sUEsBAi0AFAAGAAgAAAAhAFr0LFu/AAAAFQEAAAsA&#10;AAAAAAAAAAAAAAAAHwEAAF9yZWxzLy5yZWxzUEsBAi0AFAAGAAgAAAAhAA5cc3DEAAAA2wAAAA8A&#10;AAAAAAAAAAAAAAAABwIAAGRycy9kb3ducmV2LnhtbFBLBQYAAAAAAwADALcAAAD4AgAAAAA=&#10;">
                  <v:shape id="Полилиния: Фигура 7" o:spid="_x0000_s1032" style="position:absolute;left:20790;top:23877;width:4896;height:2950;flip:x;visibility:visible;mso-wrap-style:square;v-text-anchor:middle" coordsize="495300,323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" path="m251460,327660v-114300,,-184785,-36195,-202882,-69532l,c44767,35243,139065,59055,250508,59055,361950,59055,456248,35243,501015,l452437,258128v-16192,33337,-86677,69532,-200977,69532xe" fillcolor="#5fccfc [3206]" stroked="f">
                    <v:stroke joinstyle="miter"/>
                    <v:path arrowok="t" o:connecttype="custom" o:connectlocs="248562,298490;48018,235148;0,0;247621,53798;495240,0;447222,235148;248562,298490" o:connectangles="0,0,0,0,0,0,0"/>
                  </v:shape>
                  <v:shape id="Полилиния: Фигура 8" o:spid="_x0000_s1033" style="position:absolute;left:22443;top:25621;width:1507;height:868;flip:x;visibility:visible;mso-wrap-style:square;v-text-anchor:middle" coordsize="152400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" path="m76770,96203v62865,,76200,-68581,76200,-71438c153922,19050,152970,12383,151065,7620,148207,2858,144397,,140587,l12952,c9142,,5332,2858,2475,7620,-383,12383,-383,19050,570,24765v952,2857,14287,71438,76200,71438xe" stroked="f">
                    <v:stroke joinstyle="miter"/>
                    <v:path arrowok="t" o:connecttype="custom" o:connectlocs="75885,87638;151206,22560;149323,6942;138966,0;12803,0;2446,6942;563,22560;75885,87638" o:connectangles="0,0,0,0,0,0,0,0"/>
                  </v:shape>
                  <v:shape id="Полилиния: Фигура 9" o:spid="_x0000_s1034" style="position:absolute;left:20695;top:21143;width:5084;height:3298;flip:x;visibility:visible;mso-wrap-style:square;v-text-anchor:middle" coordsize="514350,3619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" path="m479026,199073v3810,-2858,6668,-7620,7620,-12383c496171,121920,424734,110490,424734,110490v,,,-952,,-952c424734,54293,353296,,279954,v-953,,-953,,-953,c279001,1905,279954,3810,279954,4763v1905,8572,5715,27622,-17145,33337c259951,39053,254236,39053,244711,40005,204706,42863,97074,50483,97074,109538v-7620,952,-12383,3810,-13335,3810c47544,123825,38971,159068,38971,186690v,3810,953,7620,2858,11430c38019,201930,-6749,217170,871,279083r1905,9525c17064,326708,118981,365760,260904,365760v141922,,243840,-39052,258127,-77152l520936,279083v14288,-56198,-41910,-80010,-41910,-80010xe" fillcolor="#ab73d5 [1943]" stroked="f">
                    <v:stroke joinstyle="miter"/>
                    <v:path arrowok="t" o:connecttype="custom" o:connectlocs="473504,181350;481036,170070;419838,100654;419838,99786;276727,0;275785,0;276727,4339;259780,34708;241890,36444;95955,99786;82774,103257;38522,170070;41347,180482;861,254237;2744,262914;257897,333198;513048,262914;514931,254237;473504,181350" o:connectangles="0,0,0,0,0,0,0,0,0,0,0,0,0,0,0,0,0,0,0"/>
                  </v:shape>
                  <v:shape id="Полилиния: Фигура 10" o:spid="_x0000_s1035" style="position:absolute;left:23662;top:24684;width:564;height:520;flip:x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" path="m32385,64770v18098,,32385,-14288,32385,-32385c64770,14288,50483,,32385,,14288,,,14288,,32385,,50482,14288,64770,32385,64770r,xm38100,10478v6668,,13335,5714,13335,12382c51435,29528,45720,36195,39053,36195v-6668,,-13335,-5715,-13335,-12382c25718,23813,25718,23813,25718,23813v,-7621,5715,-13335,12382,-13335xm16193,39053v3810,,6667,2857,6667,6667c22860,49530,20003,52388,16193,52388v-3810,,-5715,-2858,-6668,-6668c9525,41910,12383,39053,16193,39053xe" fillcolor="#512f11" stroked="f">
                    <v:stroke joinstyle="miter"/>
                    <v:path arrowok="t" o:connecttype="custom" o:connectlocs="32012,59004;64023,29502;32012,0;0,29502;32012,59004;32012,59004;37661,9545;50842,20825;38603,32973;25421,21693;25421,21693;37661,9545;16006,35576;22596,41650;16006,47724;9415,41650;16006,35576" o:connectangles="0,0,0,0,0,0,0,0,0,0,0,0,0,0,0,0,0"/>
                  </v:shape>
                  <v:shape id="Полилиния: фигура 11" o:spid="_x0000_s1036" style="position:absolute;left:23784;top:24779;width:188;height:174;flip:x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" path="m12382,v6668,,13336,5715,13336,12382c25718,19050,20003,25717,13335,25717,6668,25717,,20002,,13335v,,,,,c,5715,5715,,12382,xe" stroked="f">
                    <v:stroke joinstyle="miter"/>
                    <v:path arrowok="t" o:connecttype="custom" o:connectlocs="12239,0;25421,11280;13181,23427;0,12148;0,12148;12239,0" o:connectangles="0,0,0,0,0,0"/>
                  </v:shape>
                  <v:shape id="Полилиния: Фигура 12" o:spid="_x0000_s1037" style="position:absolute;left:24038;top:25039;width:94;height:87;flip:x;visibility:visible;mso-wrap-style:square;v-text-anchor:middle" coordsize="95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" path="m6668,v3810,,6667,2857,6667,6667c13335,10477,10478,13335,6668,13335,2858,13335,953,10477,,6667,,2857,2858,,6668,xe" stroked="f">
                    <v:stroke joinstyle="miter"/>
                    <v:path arrowok="t" o:connecttype="custom" o:connectlocs="6591,0;13181,6073;6591,12148;0,6073;6591,0" o:connectangles="0,0,0,0,0"/>
                  </v:shape>
                  <v:shape id="Полилиния: Фигура 13" o:spid="_x0000_s1038" style="position:absolute;left:22268;top:24684;width:565;height:520;flip:x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" path="m32385,64770v18097,,32385,-14288,32385,-32385c64770,14288,50482,,32385,,14288,,,14288,,32385,,50482,14288,64770,32385,64770r,xm39052,22860v,,,,,c39052,30480,33338,36195,25717,36195v-6667,,-12382,-5715,-12382,-13335c13335,16192,19050,10478,26670,10478v6668,,12382,5714,12382,12382xm55245,45720v,3810,-2857,5715,-6668,6668c44767,52388,41910,49530,41910,45720v,-3810,2857,-6667,6667,-6667c52388,39053,55245,41910,55245,45720xe" fillcolor="#512f11" stroked="f">
                    <v:stroke joinstyle="miter"/>
                    <v:path arrowok="t" o:connecttype="custom" o:connectlocs="32012,59004;64023,29502;32012,0;0,29502;32012,59004;32012,59004;38602,20825;38602,20825;25420,32973;13181,20825;26362,9545;38602,20825;54608,41650;48017,47724;41427,41650;48017,35576;54608,41650" o:connectangles="0,0,0,0,0,0,0,0,0,0,0,0,0,0,0,0,0"/>
                  </v:shape>
                  <v:shape id="Полилиния: фигура 14" o:spid="_x0000_s1039" style="position:absolute;left:22513;top:24779;width:188;height:174;flip:x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" path="m25718,12382v,,,,,c25718,20002,20003,25717,12382,25717,5715,25717,,20002,,12382,,5715,5715,,13335,v6668,,12383,5715,12383,12382xe" stroked="f">
                    <v:stroke joinstyle="miter"/>
                    <v:path arrowok="t" o:connecttype="custom" o:connectlocs="25421,11280;25421,11280;12239,23427;0,11280;13181,0;25421,11280" o:connectangles="0,0,0,0,0,0"/>
                  </v:shape>
                  <v:shape id="Полилиния: Форма 17" o:spid="_x0000_s1040" style="position:absolute;left:22325;top:25039;width:94;height:87;flip:x;visibility:visible;mso-wrap-style:square;v-text-anchor:middle" coordsize="95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" path="m13335,6667v,3810,-2857,5715,-6667,6668c2857,13335,,10477,,6667,,2857,2857,,6668,v3810,,6667,2857,6667,6667xe" stroked="f">
                    <v:stroke joinstyle="miter"/>
                    <v:path arrowok="t" o:connecttype="custom" o:connectlocs="13181,6073;6591,12148;0,6073;6591,0;13181,6073" o:connectangles="0,0,0,0,0"/>
                  </v:shape>
                  <v:shape id="Полилиния: Фигура 18" o:spid="_x0000_s1041" style="position:absolute;left:22087;top:22664;width:282;height:434;flip:x;visibility:visible;mso-wrap-style:square;v-text-anchor:middle" coordsize="2857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" path="m17875,5492c15970,730,10255,-1175,5493,730,730,2635,-1175,8350,730,13113l14065,42640v1905,3810,4762,5715,8572,5715c23590,48355,25495,48355,26447,47402v4763,-1904,6668,-7620,4763,-12382l17875,5492xe" stroked="f">
                    <v:stroke joinstyle="miter"/>
                    <v:path arrowok="t" o:connecttype="custom" o:connectlocs="17669,5003;5430,665;722,11946;13903,38844;22376,44050;26143,43182;30851,31902;17669,5003" o:connectangles="0,0,0,0,0,0,0,0"/>
                  </v:shape>
                  <v:shape id="Полилиния: Фигура 19" o:spid="_x0000_s1042" style="position:absolute;left:22993;top:22914;width:282;height:347;flip:x;visibility:visible;mso-wrap-style:square;v-text-anchor:middle" coordsize="28575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" path="m18065,4730c15207,-33,9492,-985,4730,920,-33,3777,-985,9492,920,14255l17112,41877v1905,2858,4763,4763,8573,4763c27590,46640,28542,46640,30447,45687v4763,-2857,5715,-8572,3810,-13335l18065,4730xe" stroked="f">
                    <v:stroke joinstyle="miter"/>
                    <v:path arrowok="t" o:connecttype="custom" o:connectlocs="17857,4309;4676,838;909,12986;16915,38149;25389,42488;30096,41620;33863,29472;17857,4309" o:connectangles="0,0,0,0,0,0,0,0"/>
                  </v:shape>
                  <v:shape id="Полилиния: фигура 20" o:spid="_x0000_s1043" style="position:absolute;left:24292;top:22558;width:189;height:173;flip:x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" path="m22860,11430v,6313,-5117,11430,-11430,11430c5117,22860,,17743,,11430,,5117,5117,,11430,v6313,,11430,5117,11430,11430xe" stroked="f">
                    <v:stroke joinstyle="miter"/>
                    <v:path arrowok="t" o:connecttype="custom" o:connectlocs="22596,10412;11298,20825;0,10412;11298,0;22596,10412" o:connectangles="0,0,0,0,0"/>
                  </v:shape>
                  <v:shape id="Полилиния: Фигура 21" o:spid="_x0000_s1044" style="position:absolute;left:23981;top:23831;width:188;height:173;flip:x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" path="m22860,11430v,6313,-5117,11430,-11430,11430c5117,22860,,17743,,11430,,5117,5117,,11430,v6313,,11430,5117,11430,11430xe" stroked="f">
                    <v:stroke joinstyle="miter"/>
                    <v:path arrowok="t" o:connecttype="custom" o:connectlocs="22596,10412;11298,20825;0,10412;11298,0;22596,10412" o:connectangles="0,0,0,0,0"/>
                  </v:shape>
                  <v:shape id="Полилиния: Фигура 22" o:spid="_x0000_s1045" style="position:absolute;left:21440;top:23495;width:188;height:174;flip:x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" path="m22860,11430v,6313,-5117,11430,-11430,11430c5117,22860,,17743,,11430,,5117,5117,,11430,v6313,,11430,5117,11430,11430xe" stroked="f">
                    <v:stroke joinstyle="miter"/>
                    <v:path arrowok="t" o:connecttype="custom" o:connectlocs="22596,10412;11298,20825;0,10412;11298,0;22596,10412" o:connectangles="0,0,0,0,0"/>
                  </v:shape>
                  <v:shape id="Полилиния: Фигура 23" o:spid="_x0000_s1046" style="position:absolute;left:22664;top:21881;width:188;height:174;flip:x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" path="m22860,11430v,6313,-5117,11430,-11430,11430c5117,22860,,17743,,11430,,5117,5117,,11430,v6313,,11430,5117,11430,11430xe" stroked="f">
                    <v:stroke joinstyle="miter"/>
                    <v:path arrowok="t" o:connecttype="custom" o:connectlocs="22596,10412;11298,20825;0,10412;11298,0;22596,10412" o:connectangles="0,0,0,0,0"/>
                  </v:shape>
                  <v:shape id="Полилиния: Форма 24" o:spid="_x0000_s1047" style="position:absolute;left:25159;top:23387;width:283;height:347;flip:x;visibility:visible;mso-wrap-style:square;v-text-anchor:middle" coordsize="28575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" path="m31518,13725c34376,8963,32471,3248,27708,1342,22946,-1515,17231,390,15326,5153l1038,33728v-1905,2857,-952,6667,953,9525c2943,44205,3896,46110,5801,46110v4762,2857,10477,953,12382,-3810l31518,13725xe" stroked="f">
                    <v:stroke joinstyle="miter"/>
                    <v:path arrowok="t" o:connecttype="custom" o:connectlocs="31155,12503;27389,1223;15150,4694;1026,30725;1968,39402;5734,42005;17974,38534;31155,12503" o:connectangles="0,0,0,0,0,0,0,0"/>
                  </v:shape>
                  <v:shape id="Полилиния: Форма 25" o:spid="_x0000_s1048" style="position:absolute;left:23512;top:21652;width:282;height:347;flip:x;visibility:visible;mso-wrap-style:square;v-text-anchor:middle" coordsize="28575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" path="m31518,13725c34376,8963,32471,3248,27708,1342,22946,-1515,17231,390,15326,5153l1038,33728v-1905,2857,-952,6667,953,9525c2943,44205,3896,46110,5801,46110v4762,2857,10477,953,12382,-3810l31518,13725xe" stroked="f">
                    <v:stroke joinstyle="miter"/>
                    <v:path arrowok="t" o:connecttype="custom" o:connectlocs="31155,12503;27389,1223;15150,4694;1026,30725;1968,39402;5734,42005;17974,38534;31155,12503" o:connectangles="0,0,0,0,0,0,0,0"/>
                  </v:shape>
                  <v:shape id="Полилиния: Форма 26" o:spid="_x0000_s1049" style="position:absolute;left:24077;top:23129;width:377;height:347;flip:x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" path="m16324,2989c12514,-821,6799,-821,2989,2037,-821,5847,-821,11562,2037,15372l23944,39184v1905,2858,5715,3810,9525,2858c35374,42042,36327,41089,38232,40137v3810,-3810,3810,-9525,952,-13335l16324,2989xe" stroked="f">
                    <v:stroke joinstyle="miter"/>
                    <v:path arrowok="t" o:connecttype="custom" o:connectlocs="16136,2723;2955,1856;2014,14003;23668,35695;33083,38299;37791,36564;38733,24416;16136,2723" o:connectangles="0,0,0,0,0,0,0,0"/>
                  </v:shape>
                  <v:shape id="Полилиния: Форма 27" o:spid="_x0000_s1050" style="position:absolute;left:21958;top:23691;width:283;height:347;flip:x;visibility:visible;mso-wrap-style:square;v-text-anchor:middle" coordsize="28575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" path="m31518,13725c34376,8963,32471,3248,27708,1342,22946,-1515,17231,390,15326,5153l1038,33728v-1905,2857,-952,6667,953,9525c2943,44205,3896,46110,5801,46110v4762,2857,10477,953,12382,-3810l31518,13725xe" stroked="f">
                    <v:stroke joinstyle="miter"/>
                    <v:path arrowok="t" o:connecttype="custom" o:connectlocs="31155,12503;27389,1223;15150,4694;1026,30725;1968,39402;5734,42005;17974,38534;31155,12503" o:connectangles="0,0,0,0,0,0,0,0"/>
                  </v:shape>
                  <v:shape id="Полилиния: Форма 28" o:spid="_x0000_s1051" style="position:absolute;left:21157;top:22471;width:188;height:174;flip:x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" path="m22860,11430v,6313,-5117,11430,-11430,11430c5117,22860,,17743,,11430,,5117,5117,,11430,v6313,,11430,5117,11430,11430xe" stroked="f">
                    <v:stroke joinstyle="miter"/>
                    <v:path arrowok="t" o:connecttype="custom" o:connectlocs="22596,10412;11298,20825;0,10412;11298,0;22596,10412" o:connectangles="0,0,0,0,0"/>
                  </v:shape>
                </v:group>
                <w10:anchorlock/>
              </v:group>
            </w:pict>
          </mc:Fallback>
        </mc:AlternateContent>
      </w:r>
    </w:p>
    <w:sdt>
      <w:sdtPr>
        <w:id w:val="-1702166842"/>
        <w:placeholder>
          <w:docPart w:val="743FE84ED99348898012D8712C30FA8F"/>
        </w:placeholder>
        <w:temporary/>
        <w:showingPlcHdr/>
        <w15:appearance w15:val="hidden"/>
      </w:sdtPr>
      <w:sdtEndPr>
        <w:rPr>
          <w:rStyle w:val="ad"/>
        </w:rPr>
      </w:sdtEndPr>
      <w:sdtContent>
        <w:bookmarkStart w:id="0" w:name="_GoBack" w:displacedByCustomXml="prev"/>
        <w:p w14:paraId="5B860E99" w14:textId="7D1DDD3C" w:rsidR="005A20B8" w:rsidRPr="000656EA" w:rsidRDefault="00742E36" w:rsidP="000656EA">
          <w:pPr>
            <w:pStyle w:val="ac"/>
            <w:rPr>
              <w:rStyle w:val="ad"/>
            </w:rPr>
          </w:pPr>
          <w:r w:rsidRPr="000656EA">
            <w:rPr>
              <w:rStyle w:val="ad"/>
              <w:lang w:bidi="ru-RU"/>
            </w:rPr>
            <w:t>Сведения о событии, например место проведения, время и сведения контакта для ответа</w:t>
          </w:r>
        </w:p>
        <w:bookmarkEnd w:id="0" w:displacedByCustomXml="next"/>
      </w:sdtContent>
    </w:sdt>
    <w:sectPr w:rsidR="005A20B8" w:rsidRPr="000656EA" w:rsidSect="00080BED">
      <w:pgSz w:w="11906" w:h="16838" w:code="9"/>
      <w:pgMar w:top="1440" w:right="1440" w:bottom="432" w:left="1440" w:header="706" w:footer="706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5BC1E6" w14:textId="77777777" w:rsidR="004266D6" w:rsidRDefault="004266D6" w:rsidP="001A1276">
      <w:pPr>
        <w:spacing w:after="0" w:line="240" w:lineRule="auto"/>
      </w:pPr>
      <w:r>
        <w:separator/>
      </w:r>
    </w:p>
  </w:endnote>
  <w:endnote w:type="continuationSeparator" w:id="0">
    <w:p w14:paraId="7E8A4788" w14:textId="77777777" w:rsidR="004266D6" w:rsidRDefault="004266D6" w:rsidP="001A12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 Black">
    <w:panose1 w:val="020B0A04020102020204"/>
    <w:charset w:val="CC"/>
    <w:family w:val="swiss"/>
    <w:pitch w:val="variable"/>
    <w:sig w:usb0="A00002AF" w:usb1="400078F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E75217" w14:textId="77777777" w:rsidR="004266D6" w:rsidRDefault="004266D6" w:rsidP="001A1276">
      <w:pPr>
        <w:spacing w:after="0" w:line="240" w:lineRule="auto"/>
      </w:pPr>
      <w:r>
        <w:separator/>
      </w:r>
    </w:p>
  </w:footnote>
  <w:footnote w:type="continuationSeparator" w:id="0">
    <w:p w14:paraId="1DBBDEF7" w14:textId="77777777" w:rsidR="004266D6" w:rsidRDefault="004266D6" w:rsidP="001A127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removePersonalInformation/>
  <w:removeDateAndTime/>
  <w:proofState w:spelling="clean" w:grammar="clean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zMjYyNjUxNjYxMDVX0lEKTi0uzszPAykwrAUAl6OG1iwAAAA="/>
  </w:docVars>
  <w:rsids>
    <w:rsidRoot w:val="001A1276"/>
    <w:rsid w:val="000656EA"/>
    <w:rsid w:val="00080BED"/>
    <w:rsid w:val="00110C6C"/>
    <w:rsid w:val="001A1276"/>
    <w:rsid w:val="002C235A"/>
    <w:rsid w:val="002F277C"/>
    <w:rsid w:val="003F153B"/>
    <w:rsid w:val="004266D6"/>
    <w:rsid w:val="0048674C"/>
    <w:rsid w:val="004F7D04"/>
    <w:rsid w:val="005226DD"/>
    <w:rsid w:val="00546EC1"/>
    <w:rsid w:val="005A20B8"/>
    <w:rsid w:val="00703202"/>
    <w:rsid w:val="00742E36"/>
    <w:rsid w:val="0081236B"/>
    <w:rsid w:val="009B0AFB"/>
    <w:rsid w:val="009D7D23"/>
    <w:rsid w:val="00A87F55"/>
    <w:rsid w:val="00BF3671"/>
    <w:rsid w:val="00F7410B"/>
    <w:rsid w:val="00FC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DB044B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FFFFFF" w:themeColor="background1"/>
        <w:sz w:val="32"/>
        <w:szCs w:val="32"/>
        <w:lang w:val="ru-RU" w:eastAsia="en-US" w:bidi="ar-SA"/>
      </w:rPr>
    </w:rPrDefault>
    <w:pPrDefault>
      <w:pPr>
        <w:spacing w:after="160" w:line="259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46EC1"/>
    <w:rPr>
      <w:rFonts w:ascii="Times New Roman" w:hAnsi="Times New Roman"/>
    </w:rPr>
  </w:style>
  <w:style w:type="paragraph" w:styleId="1">
    <w:name w:val="heading 1"/>
    <w:basedOn w:val="a"/>
    <w:next w:val="a"/>
    <w:link w:val="10"/>
    <w:uiPriority w:val="9"/>
    <w:qFormat/>
    <w:rsid w:val="00546EC1"/>
    <w:pPr>
      <w:keepNext/>
      <w:keepLines/>
      <w:spacing w:after="0" w:line="168" w:lineRule="auto"/>
      <w:outlineLvl w:val="0"/>
    </w:pPr>
    <w:rPr>
      <w:rFonts w:eastAsiaTheme="majorEastAsia" w:cstheme="majorBidi"/>
      <w:b/>
      <w:i/>
      <w:sz w:val="120"/>
      <w14:props3d w14:extrusionH="1079500" w14:contourW="0" w14:prstMaterial="matte">
        <w14:bevelT w14:w="38100" w14:h="0" w14:prst="circle"/>
        <w14:extrusionClr>
          <w14:schemeClr w14:val="tx1"/>
        </w14:extrusionClr>
        <w14:contourClr>
          <w14:schemeClr w14:val="accent1"/>
        </w14:contourClr>
      </w14:props3d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semiHidden/>
    <w:rsid w:val="0081236B"/>
    <w:pPr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semiHidden/>
    <w:rsid w:val="009B0AFB"/>
  </w:style>
  <w:style w:type="paragraph" w:styleId="a5">
    <w:name w:val="footer"/>
    <w:basedOn w:val="a"/>
    <w:link w:val="a6"/>
    <w:uiPriority w:val="99"/>
    <w:semiHidden/>
    <w:rsid w:val="0081236B"/>
    <w:pPr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semiHidden/>
    <w:rsid w:val="009B0AFB"/>
  </w:style>
  <w:style w:type="character" w:styleId="a7">
    <w:name w:val="Placeholder Text"/>
    <w:basedOn w:val="a0"/>
    <w:uiPriority w:val="99"/>
    <w:semiHidden/>
    <w:rsid w:val="0081236B"/>
    <w:rPr>
      <w:color w:val="808080"/>
    </w:rPr>
  </w:style>
  <w:style w:type="paragraph" w:styleId="a8">
    <w:name w:val="Title"/>
    <w:basedOn w:val="a"/>
    <w:next w:val="a"/>
    <w:link w:val="a9"/>
    <w:uiPriority w:val="10"/>
    <w:qFormat/>
    <w:rsid w:val="00BF3671"/>
    <w:pPr>
      <w:spacing w:line="800" w:lineRule="exact"/>
      <w:contextualSpacing/>
    </w:pPr>
    <w:rPr>
      <w:rFonts w:asciiTheme="majorHAnsi" w:eastAsiaTheme="majorEastAsia" w:hAnsiTheme="majorHAnsi" w:cstheme="majorBidi"/>
      <w:b/>
      <w:caps/>
      <w:color w:val="FFFF00" w:themeColor="accent2"/>
      <w:kern w:val="28"/>
      <w:sz w:val="80"/>
      <w:szCs w:val="56"/>
      <w14:props3d w14:extrusionH="254000" w14:contourW="0" w14:prstMaterial="matte">
        <w14:bevelT w14:w="38100" w14:h="0" w14:prst="circle"/>
        <w14:extrusionClr>
          <w14:schemeClr w14:val="tx1"/>
        </w14:extrusionClr>
      </w14:props3d>
    </w:rPr>
  </w:style>
  <w:style w:type="character" w:customStyle="1" w:styleId="a9">
    <w:name w:val="Заголовок Знак"/>
    <w:basedOn w:val="a0"/>
    <w:link w:val="a8"/>
    <w:uiPriority w:val="10"/>
    <w:rsid w:val="00BF3671"/>
    <w:rPr>
      <w:rFonts w:asciiTheme="majorHAnsi" w:eastAsiaTheme="majorEastAsia" w:hAnsiTheme="majorHAnsi" w:cstheme="majorBidi"/>
      <w:b/>
      <w:caps/>
      <w:color w:val="FFFF00" w:themeColor="accent2"/>
      <w:kern w:val="28"/>
      <w:sz w:val="80"/>
      <w:szCs w:val="56"/>
      <w14:props3d w14:extrusionH="254000" w14:contourW="0" w14:prstMaterial="matte">
        <w14:bevelT w14:w="38100" w14:h="0" w14:prst="circle"/>
        <w14:extrusionClr>
          <w14:schemeClr w14:val="tx1"/>
        </w14:extrusionClr>
      </w14:props3d>
    </w:rPr>
  </w:style>
  <w:style w:type="paragraph" w:styleId="aa">
    <w:name w:val="Subtitle"/>
    <w:basedOn w:val="a"/>
    <w:next w:val="a"/>
    <w:link w:val="ab"/>
    <w:uiPriority w:val="11"/>
    <w:qFormat/>
    <w:rsid w:val="00546EC1"/>
    <w:pPr>
      <w:numPr>
        <w:ilvl w:val="1"/>
      </w:numPr>
      <w:spacing w:after="0" w:line="168" w:lineRule="auto"/>
    </w:pPr>
    <w:rPr>
      <w:rFonts w:asciiTheme="majorHAnsi" w:eastAsiaTheme="minorEastAsia" w:hAnsiTheme="majorHAnsi"/>
      <w:caps/>
      <w:color w:val="FFFF00" w:themeColor="accent2"/>
      <w:sz w:val="160"/>
      <w:szCs w:val="22"/>
      <w14:props3d w14:extrusionH="1270000" w14:contourW="0" w14:prstMaterial="matte">
        <w14:bevelT w14:w="38100" w14:h="0" w14:prst="circle"/>
        <w14:extrusionClr>
          <w14:schemeClr w14:val="accent1"/>
        </w14:extrusionClr>
      </w14:props3d>
    </w:rPr>
  </w:style>
  <w:style w:type="character" w:customStyle="1" w:styleId="ab">
    <w:name w:val="Подзаголовок Знак"/>
    <w:basedOn w:val="a0"/>
    <w:link w:val="aa"/>
    <w:uiPriority w:val="11"/>
    <w:rsid w:val="00546EC1"/>
    <w:rPr>
      <w:rFonts w:asciiTheme="majorHAnsi" w:eastAsiaTheme="minorEastAsia" w:hAnsiTheme="majorHAnsi"/>
      <w:caps/>
      <w:color w:val="FFFF00" w:themeColor="accent2"/>
      <w:sz w:val="160"/>
      <w:szCs w:val="22"/>
      <w14:props3d w14:extrusionH="1270000" w14:contourW="0" w14:prstMaterial="matte">
        <w14:bevelT w14:w="38100" w14:h="0" w14:prst="circle"/>
        <w14:extrusionClr>
          <w14:schemeClr w14:val="accent1"/>
        </w14:extrusionClr>
      </w14:props3d>
    </w:rPr>
  </w:style>
  <w:style w:type="character" w:customStyle="1" w:styleId="10">
    <w:name w:val="Заголовок 1 Знак"/>
    <w:basedOn w:val="a0"/>
    <w:link w:val="1"/>
    <w:uiPriority w:val="9"/>
    <w:rsid w:val="00546EC1"/>
    <w:rPr>
      <w:rFonts w:ascii="Times New Roman" w:eastAsiaTheme="majorEastAsia" w:hAnsi="Times New Roman" w:cstheme="majorBidi"/>
      <w:b/>
      <w:i/>
      <w:sz w:val="120"/>
      <w14:props3d w14:extrusionH="1079500" w14:contourW="0" w14:prstMaterial="matte">
        <w14:bevelT w14:w="38100" w14:h="0" w14:prst="circle"/>
        <w14:extrusionClr>
          <w14:schemeClr w14:val="tx1"/>
        </w14:extrusionClr>
        <w14:contourClr>
          <w14:schemeClr w14:val="accent1"/>
        </w14:contourClr>
      </w14:props3d>
    </w:rPr>
  </w:style>
  <w:style w:type="paragraph" w:customStyle="1" w:styleId="ac">
    <w:name w:val="Информация"/>
    <w:basedOn w:val="a"/>
    <w:link w:val="ad"/>
    <w:uiPriority w:val="99"/>
    <w:qFormat/>
    <w:rsid w:val="00546EC1"/>
    <w:pPr>
      <w:ind w:left="1872" w:right="1872"/>
    </w:pPr>
  </w:style>
  <w:style w:type="character" w:customStyle="1" w:styleId="ad">
    <w:name w:val="Информация (знак)"/>
    <w:basedOn w:val="a0"/>
    <w:link w:val="ac"/>
    <w:uiPriority w:val="99"/>
    <w:rsid w:val="00546EC1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glossaryDocument" Target="glossary/document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1A6456C1861C44ED9A91EB1BAD68B4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53910B-6CE5-4ABF-A794-FE8BEFF1D7DC}"/>
      </w:docPartPr>
      <w:docPartBody>
        <w:p w:rsidR="00CC55A4" w:rsidRDefault="009B5A73" w:rsidP="009B5A73">
          <w:pPr>
            <w:pStyle w:val="1A6456C1861C44ED9A91EB1BAD68B4F1"/>
          </w:pPr>
          <w:r w:rsidRPr="00F7410B">
            <w:rPr>
              <w:lang w:bidi="ru-RU"/>
            </w:rPr>
            <w:t>Теперь давайте вместе отпразднуем</w:t>
          </w:r>
        </w:p>
      </w:docPartBody>
    </w:docPart>
    <w:docPart>
      <w:docPartPr>
        <w:name w:val="743FE84ED99348898012D8712C30FA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973E88-609D-4D7A-9F11-796C1EF53D7F}"/>
      </w:docPartPr>
      <w:docPartBody>
        <w:p w:rsidR="00CC55A4" w:rsidRDefault="009B5A73" w:rsidP="009B5A73">
          <w:pPr>
            <w:pStyle w:val="743FE84ED99348898012D8712C30FA8F"/>
          </w:pPr>
          <w:r w:rsidRPr="000656EA">
            <w:rPr>
              <w:rStyle w:val="a5"/>
              <w:lang w:bidi="ru-RU"/>
            </w:rPr>
            <w:t>Сведения о событии, например место проведения, время и сведения контакта для ответа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 Black">
    <w:panose1 w:val="020B0A04020102020204"/>
    <w:charset w:val="CC"/>
    <w:family w:val="swiss"/>
    <w:pitch w:val="variable"/>
    <w:sig w:usb0="A00002AF" w:usb1="400078F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C298B"/>
    <w:rsid w:val="006F18E8"/>
    <w:rsid w:val="00741E5C"/>
    <w:rsid w:val="00813C9D"/>
    <w:rsid w:val="009B5A73"/>
    <w:rsid w:val="00CC298B"/>
    <w:rsid w:val="00CC55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C298B"/>
    <w:rPr>
      <w:rFonts w:cs="Times New Roman"/>
      <w:sz w:val="3276"/>
      <w:szCs w:val="327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9B5A73"/>
    <w:rPr>
      <w:color w:val="808080"/>
    </w:rPr>
  </w:style>
  <w:style w:type="paragraph" w:customStyle="1" w:styleId="a4">
    <w:name w:val="Информация"/>
    <w:basedOn w:val="a"/>
    <w:link w:val="a5"/>
    <w:uiPriority w:val="99"/>
    <w:qFormat/>
    <w:rsid w:val="009B5A73"/>
    <w:pPr>
      <w:ind w:left="1872" w:right="1872"/>
      <w:jc w:val="center"/>
    </w:pPr>
    <w:rPr>
      <w:rFonts w:ascii="Times New Roman" w:eastAsiaTheme="minorHAnsi" w:hAnsi="Times New Roman" w:cstheme="minorBidi"/>
      <w:color w:val="FFFFFF" w:themeColor="background1"/>
      <w:sz w:val="32"/>
      <w:szCs w:val="32"/>
    </w:rPr>
  </w:style>
  <w:style w:type="character" w:customStyle="1" w:styleId="a5">
    <w:name w:val="Информация (знак)"/>
    <w:basedOn w:val="a0"/>
    <w:link w:val="a4"/>
    <w:uiPriority w:val="99"/>
    <w:rsid w:val="009B5A73"/>
    <w:rPr>
      <w:rFonts w:ascii="Times New Roman" w:eastAsiaTheme="minorHAnsi" w:hAnsi="Times New Roman"/>
      <w:color w:val="FFFFFF" w:themeColor="background1"/>
      <w:sz w:val="32"/>
      <w:szCs w:val="32"/>
    </w:rPr>
  </w:style>
  <w:style w:type="paragraph" w:customStyle="1" w:styleId="743FE84ED99348898012D8712C30FA8F">
    <w:name w:val="743FE84ED99348898012D8712C30FA8F"/>
    <w:rsid w:val="009B5A73"/>
    <w:pPr>
      <w:ind w:left="1872" w:right="1872"/>
      <w:jc w:val="center"/>
    </w:pPr>
    <w:rPr>
      <w:rFonts w:ascii="Times New Roman" w:eastAsiaTheme="minorHAnsi" w:hAnsi="Times New Roman"/>
      <w:color w:val="FFFFFF" w:themeColor="background1"/>
      <w:sz w:val="32"/>
      <w:szCs w:val="32"/>
    </w:rPr>
  </w:style>
  <w:style w:type="paragraph" w:customStyle="1" w:styleId="1A6456C1861C44ED9A91EB1BAD68B4F1">
    <w:name w:val="1A6456C1861C44ED9A91EB1BAD68B4F1"/>
    <w:rsid w:val="009B5A73"/>
    <w:pPr>
      <w:keepNext/>
      <w:keepLines/>
      <w:spacing w:after="0" w:line="168" w:lineRule="auto"/>
      <w:jc w:val="center"/>
      <w:outlineLvl w:val="0"/>
    </w:pPr>
    <w:rPr>
      <w:rFonts w:ascii="Times New Roman" w:eastAsiaTheme="majorEastAsia" w:hAnsi="Times New Roman" w:cstheme="majorBidi"/>
      <w:b/>
      <w:i/>
      <w:color w:val="FFFFFF" w:themeColor="background1"/>
      <w:sz w:val="144"/>
      <w:szCs w:val="32"/>
      <w14:props3d w14:extrusionH="1079500" w14:contourW="0" w14:prstMaterial="matte">
        <w14:bevelT w14:w="38100" w14:h="0" w14:prst="circle"/>
        <w14:extrusionClr>
          <w14:schemeClr w14:val="tx1"/>
        </w14:extrusionClr>
        <w14:contourClr>
          <w14:schemeClr w14:val="accent1"/>
        </w14:contourClr>
      </w14:props3d>
    </w:rPr>
  </w:style>
  <w:style w:type="paragraph" w:customStyle="1" w:styleId="90446967DAC7498DB0A11DFC1F4574B3">
    <w:name w:val="90446967DAC7498DB0A11DFC1F4574B3"/>
    <w:rsid w:val="009B5A73"/>
    <w:pPr>
      <w:contextualSpacing/>
      <w:jc w:val="center"/>
    </w:pPr>
    <w:rPr>
      <w:rFonts w:asciiTheme="majorHAnsi" w:eastAsiaTheme="majorEastAsia" w:hAnsiTheme="majorHAnsi" w:cstheme="majorBidi"/>
      <w:b/>
      <w:caps/>
      <w:color w:val="ED7D31" w:themeColor="accent2"/>
      <w:kern w:val="28"/>
      <w:sz w:val="80"/>
      <w:szCs w:val="56"/>
      <w14:props3d w14:extrusionH="254000" w14:contourW="0" w14:prstMaterial="matte">
        <w14:bevelT w14:w="38100" w14:h="0" w14:prst="circle"/>
        <w14:extrusionClr>
          <w14:schemeClr w14:val="tx1"/>
        </w14:extrusionClr>
      </w14:props3d>
    </w:rPr>
  </w:style>
  <w:style w:type="paragraph" w:customStyle="1" w:styleId="7769F92D855A46E1863ACDA907C19E41">
    <w:name w:val="7769F92D855A46E1863ACDA907C19E41"/>
    <w:rsid w:val="009B5A73"/>
    <w:pPr>
      <w:numPr>
        <w:ilvl w:val="1"/>
      </w:numPr>
      <w:spacing w:after="0" w:line="168" w:lineRule="auto"/>
      <w:jc w:val="center"/>
    </w:pPr>
    <w:rPr>
      <w:rFonts w:asciiTheme="majorHAnsi" w:hAnsiTheme="majorHAnsi"/>
      <w:caps/>
      <w:color w:val="ED7D31" w:themeColor="accent2"/>
      <w:sz w:val="192"/>
      <w14:props3d w14:extrusionH="1270000" w14:contourW="0" w14:prstMaterial="matte">
        <w14:bevelT w14:w="38100" w14:h="0" w14:prst="circle"/>
        <w14:extrusionClr>
          <w14:schemeClr w14:val="accent1"/>
        </w14:extrusionClr>
      </w14:props3d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Graduation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FF7815"/>
      </a:accent1>
      <a:accent2>
        <a:srgbClr val="FFFF00"/>
      </a:accent2>
      <a:accent3>
        <a:srgbClr val="5FCCFC"/>
      </a:accent3>
      <a:accent4>
        <a:srgbClr val="7030A0"/>
      </a:accent4>
      <a:accent5>
        <a:srgbClr val="92D050"/>
      </a:accent5>
      <a:accent6>
        <a:srgbClr val="8496B0"/>
      </a:accent6>
      <a:hlink>
        <a:srgbClr val="FF7815"/>
      </a:hlink>
      <a:folHlink>
        <a:srgbClr val="FF7815"/>
      </a:folHlink>
    </a:clrScheme>
    <a:fontScheme name="Card Graduation Middle School">
      <a:majorFont>
        <a:latin typeface="Arial Black"/>
        <a:ea typeface=""/>
        <a:cs typeface=""/>
      </a:majorFont>
      <a:minorFont>
        <a:latin typeface="Rockwel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E16A2AD0-BC9A-4225-87E3-EDB5B21CCD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8D76F45-A99D-4DA6-94BE-79A7C18F90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F566B71-365E-4E89-BCCF-D8E31DB84415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3</Words>
  <Characters>76</Characters>
  <Application>Microsoft Office Word</Application>
  <DocSecurity>0</DocSecurity>
  <Lines>1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6-16T16:08:00Z</dcterms:created>
  <dcterms:modified xsi:type="dcterms:W3CDTF">2019-06-20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